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60A0" w:rsidRDefault="00DA60A0" w:rsidP="008B109D">
      <w:pPr>
        <w:jc w:val="right"/>
      </w:pPr>
    </w:p>
    <w:p w:rsidR="00DA60A0" w:rsidRDefault="00DA60A0" w:rsidP="008B109D">
      <w:pPr>
        <w:jc w:val="right"/>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Default="00DA60A0" w:rsidP="00DA60A0">
      <w:pPr>
        <w:jc w:val="center"/>
      </w:pPr>
    </w:p>
    <w:p w:rsidR="00DA60A0" w:rsidRPr="00DA60A0" w:rsidRDefault="0096579D" w:rsidP="00DA60A0">
      <w:pPr>
        <w:spacing w:line="480" w:lineRule="auto"/>
        <w:jc w:val="center"/>
      </w:pPr>
      <w:r w:rsidRPr="00DA60A0">
        <w:t>Climate Change</w:t>
      </w:r>
    </w:p>
    <w:p w:rsidR="00DA60A0" w:rsidRPr="00DA60A0" w:rsidRDefault="0096579D" w:rsidP="00DA60A0">
      <w:pPr>
        <w:spacing w:line="480" w:lineRule="auto"/>
        <w:jc w:val="center"/>
      </w:pPr>
      <w:r w:rsidRPr="00DA60A0">
        <w:t>Name</w:t>
      </w:r>
    </w:p>
    <w:p w:rsidR="00DA60A0" w:rsidRPr="00DA60A0" w:rsidRDefault="0096579D" w:rsidP="00DA60A0">
      <w:pPr>
        <w:spacing w:line="480" w:lineRule="auto"/>
        <w:jc w:val="center"/>
      </w:pPr>
      <w:r w:rsidRPr="00DA60A0">
        <w:t>Institutional Affiliation</w:t>
      </w:r>
    </w:p>
    <w:p w:rsidR="00DA60A0" w:rsidRPr="00DA60A0" w:rsidRDefault="00DA60A0" w:rsidP="00DA60A0">
      <w:pPr>
        <w:spacing w:line="480" w:lineRule="auto"/>
        <w:jc w:val="right"/>
      </w:pPr>
    </w:p>
    <w:p w:rsidR="00DA60A0" w:rsidRPr="00DA60A0" w:rsidRDefault="00DA60A0" w:rsidP="00DA60A0">
      <w:pPr>
        <w:spacing w:line="480" w:lineRule="auto"/>
        <w:jc w:val="right"/>
      </w:pPr>
    </w:p>
    <w:p w:rsidR="00DA60A0" w:rsidRPr="00DA60A0" w:rsidRDefault="00DA60A0" w:rsidP="00DA60A0">
      <w:pPr>
        <w:spacing w:line="480" w:lineRule="auto"/>
        <w:jc w:val="right"/>
      </w:pPr>
    </w:p>
    <w:p w:rsidR="00DA60A0" w:rsidRPr="00DA60A0" w:rsidRDefault="00DA60A0" w:rsidP="00DA60A0">
      <w:pPr>
        <w:spacing w:line="480" w:lineRule="auto"/>
        <w:jc w:val="right"/>
      </w:pPr>
    </w:p>
    <w:p w:rsidR="00DA60A0" w:rsidRPr="00DA60A0" w:rsidRDefault="00DA60A0" w:rsidP="00DA60A0">
      <w:pPr>
        <w:spacing w:line="480" w:lineRule="auto"/>
        <w:jc w:val="right"/>
      </w:pPr>
    </w:p>
    <w:p w:rsidR="00DA60A0" w:rsidRPr="00DA60A0" w:rsidRDefault="00DA60A0" w:rsidP="00DA60A0">
      <w:pPr>
        <w:spacing w:line="480" w:lineRule="auto"/>
        <w:jc w:val="right"/>
      </w:pPr>
    </w:p>
    <w:p w:rsidR="00830FAC" w:rsidRDefault="00830FAC" w:rsidP="00830FAC">
      <w:pPr>
        <w:spacing w:line="480" w:lineRule="auto"/>
      </w:pPr>
    </w:p>
    <w:p w:rsidR="00830FAC" w:rsidRDefault="00830FAC" w:rsidP="00830FAC">
      <w:pPr>
        <w:spacing w:line="480" w:lineRule="auto"/>
      </w:pPr>
    </w:p>
    <w:p w:rsidR="00830FAC" w:rsidRDefault="00830FAC" w:rsidP="00830FAC">
      <w:pPr>
        <w:spacing w:line="480" w:lineRule="auto"/>
      </w:pPr>
    </w:p>
    <w:p w:rsidR="00830FAC" w:rsidRDefault="00830FAC" w:rsidP="00830FAC">
      <w:pPr>
        <w:spacing w:line="480" w:lineRule="auto"/>
      </w:pPr>
    </w:p>
    <w:p w:rsidR="00B3164D" w:rsidRPr="00DA60A0" w:rsidRDefault="0096579D" w:rsidP="00830FAC">
      <w:pPr>
        <w:spacing w:line="480" w:lineRule="auto"/>
        <w:jc w:val="right"/>
      </w:pPr>
      <w:r w:rsidRPr="00DA60A0">
        <w:lastRenderedPageBreak/>
        <w:t>Name:</w:t>
      </w:r>
      <w:r w:rsidRPr="00DA60A0">
        <w:tab/>
      </w:r>
      <w:r w:rsidR="000A1F55" w:rsidRPr="00DA60A0">
        <w:t>____________</w:t>
      </w:r>
      <w:r w:rsidR="003B382A" w:rsidRPr="00DA60A0">
        <w:t xml:space="preserve"> </w:t>
      </w:r>
      <w:bookmarkStart w:id="0" w:name="_GoBack"/>
      <w:bookmarkEnd w:id="0"/>
    </w:p>
    <w:p w:rsidR="008B109D" w:rsidRPr="00DA60A0" w:rsidRDefault="0096579D" w:rsidP="00DA60A0">
      <w:pPr>
        <w:spacing w:line="480" w:lineRule="auto"/>
        <w:jc w:val="right"/>
      </w:pPr>
      <w:r w:rsidRPr="00DA60A0">
        <w:t xml:space="preserve"> </w:t>
      </w:r>
      <w:r w:rsidRPr="00DA60A0">
        <w:tab/>
      </w:r>
    </w:p>
    <w:p w:rsidR="001D736F" w:rsidRPr="00DA60A0" w:rsidRDefault="0096579D" w:rsidP="00DA60A0">
      <w:pPr>
        <w:spacing w:line="480" w:lineRule="auto"/>
        <w:jc w:val="center"/>
        <w:rPr>
          <w:b/>
        </w:rPr>
      </w:pPr>
      <w:r w:rsidRPr="00DA60A0">
        <w:rPr>
          <w:b/>
        </w:rPr>
        <w:t xml:space="preserve">RP </w:t>
      </w:r>
      <w:r w:rsidR="003B382A" w:rsidRPr="00DA60A0">
        <w:rPr>
          <w:b/>
        </w:rPr>
        <w:t>Research Paper</w:t>
      </w:r>
      <w:r w:rsidRPr="00DA60A0">
        <w:rPr>
          <w:b/>
        </w:rPr>
        <w:t xml:space="preserve"> Planning</w:t>
      </w:r>
      <w:r w:rsidR="000C648D" w:rsidRPr="00DA60A0">
        <w:rPr>
          <w:b/>
        </w:rPr>
        <w:t xml:space="preserve"> Worksheet</w:t>
      </w:r>
    </w:p>
    <w:p w:rsidR="00E6680B" w:rsidRPr="00DA60A0" w:rsidRDefault="00E6680B" w:rsidP="00DA60A0">
      <w:pPr>
        <w:spacing w:line="480" w:lineRule="auto"/>
        <w:jc w:val="center"/>
        <w:rPr>
          <w:b/>
        </w:rPr>
      </w:pPr>
    </w:p>
    <w:p w:rsidR="006C1EC5" w:rsidRPr="00DA60A0" w:rsidRDefault="0096579D" w:rsidP="00DA60A0">
      <w:pPr>
        <w:spacing w:line="480" w:lineRule="auto"/>
        <w:rPr>
          <w:b/>
        </w:rPr>
      </w:pPr>
      <w:r>
        <w:rPr>
          <w:b/>
        </w:rPr>
        <w:t>Climate Change</w:t>
      </w:r>
      <w:r w:rsidR="0089632E" w:rsidRPr="00DA60A0">
        <w:rPr>
          <w:b/>
        </w:rPr>
        <w:t xml:space="preserve"> &amp; Country</w:t>
      </w:r>
    </w:p>
    <w:p w:rsidR="004A70DF" w:rsidRPr="00DA60A0" w:rsidRDefault="004A70DF" w:rsidP="00DA60A0">
      <w:pPr>
        <w:spacing w:line="480" w:lineRule="auto"/>
        <w:rPr>
          <w:b/>
        </w:rPr>
      </w:pPr>
    </w:p>
    <w:tbl>
      <w:tblPr>
        <w:tblStyle w:val="TableGrid"/>
        <w:tblW w:w="0" w:type="auto"/>
        <w:tblLook w:val="04A0" w:firstRow="1" w:lastRow="0" w:firstColumn="1" w:lastColumn="0" w:noHBand="0" w:noVBand="1"/>
      </w:tblPr>
      <w:tblGrid>
        <w:gridCol w:w="9350"/>
      </w:tblGrid>
      <w:tr w:rsidR="005C21CA" w:rsidTr="006933CB">
        <w:tc>
          <w:tcPr>
            <w:tcW w:w="9350" w:type="dxa"/>
          </w:tcPr>
          <w:p w:rsidR="006933CB" w:rsidRPr="00DA60A0" w:rsidRDefault="0096579D" w:rsidP="00DA60A0">
            <w:pPr>
              <w:spacing w:line="480" w:lineRule="auto"/>
              <w:rPr>
                <w:b/>
              </w:rPr>
            </w:pPr>
            <w:r w:rsidRPr="00DA60A0">
              <w:rPr>
                <w:b/>
              </w:rPr>
              <w:t xml:space="preserve">INTRODUCTION </w:t>
            </w:r>
          </w:p>
          <w:p w:rsidR="006933CB" w:rsidRPr="00DA60A0" w:rsidRDefault="0096579D" w:rsidP="00DA60A0">
            <w:pPr>
              <w:spacing w:line="480" w:lineRule="auto"/>
            </w:pPr>
            <w:r w:rsidRPr="00DA60A0">
              <w:rPr>
                <w:i/>
              </w:rPr>
              <w:t>Hook</w:t>
            </w:r>
            <w:r w:rsidR="00BA7ED4">
              <w:t xml:space="preserve"> (</w:t>
            </w:r>
            <w:r w:rsidR="00BA7ED4" w:rsidRPr="00BA7ED4">
              <w:rPr>
                <w:i/>
                <w:iCs/>
                <w:color w:val="000000"/>
                <w:shd w:val="clear" w:color="auto" w:fill="FFFFFF"/>
              </w:rPr>
              <w:t>Climate Change Evidence: How Do We Know?</w:t>
            </w:r>
            <w:r w:rsidR="00BA7ED4" w:rsidRPr="00BA7ED4">
              <w:rPr>
                <w:color w:val="000000"/>
                <w:shd w:val="clear" w:color="auto" w:fill="FFFFFF"/>
              </w:rPr>
              <w:t>. Climate Change: Vital Signs of the Planet. (2020). Retrieved 11 July 2020, from https://climate.nasa.gov/evidence</w:t>
            </w:r>
            <w:r w:rsidRPr="00DA60A0">
              <w:t>):</w:t>
            </w:r>
          </w:p>
          <w:p w:rsidR="00B47B01" w:rsidRPr="00DA60A0" w:rsidRDefault="0096579D" w:rsidP="00DA60A0">
            <w:pPr>
              <w:spacing w:line="480" w:lineRule="auto"/>
              <w:rPr>
                <w:i/>
              </w:rPr>
            </w:pPr>
            <w:r w:rsidRPr="00DA60A0">
              <w:t xml:space="preserve">Climate change refers to the periodic modification of the climatic conditions of the earth. </w:t>
            </w:r>
            <w:r w:rsidR="00E6732C" w:rsidRPr="00DA60A0">
              <w:t>The</w:t>
            </w:r>
            <w:r w:rsidRPr="00DA60A0">
              <w:t xml:space="preserve"> changes in climatic patterns result from changes in the </w:t>
            </w:r>
            <w:r w:rsidR="00E6732C" w:rsidRPr="00DA60A0">
              <w:t>air</w:t>
            </w:r>
            <w:r w:rsidRPr="00DA60A0">
              <w:t xml:space="preserve"> and interactions between different chemical, biological, geographic, and geologic factors </w:t>
            </w:r>
            <w:r w:rsidR="00E6732C" w:rsidRPr="00DA60A0">
              <w:t>within the earth</w:t>
            </w:r>
            <w:r w:rsidR="00BA7ED4" w:rsidRPr="00BA7ED4">
              <w:rPr>
                <w:color w:val="000000"/>
                <w:shd w:val="clear" w:color="auto" w:fill="FFFFFF"/>
              </w:rPr>
              <w:t xml:space="preserve"> </w:t>
            </w:r>
            <w:r w:rsidR="00BA7ED4">
              <w:rPr>
                <w:color w:val="000000"/>
                <w:shd w:val="clear" w:color="auto" w:fill="FFFFFF"/>
              </w:rPr>
              <w:t xml:space="preserve">(Vital Signs of the Planet, </w:t>
            </w:r>
            <w:r w:rsidR="00BA7ED4" w:rsidRPr="00BA7ED4">
              <w:rPr>
                <w:color w:val="000000"/>
                <w:shd w:val="clear" w:color="auto" w:fill="FFFFFF"/>
              </w:rPr>
              <w:t>2020)</w:t>
            </w:r>
            <w:r w:rsidR="00E6732C" w:rsidRPr="00DA60A0">
              <w:t>. The atmosphere is a fluid that is dynamic and keeps moving within the earth. Some of the factors that influence atmospheric motion are ocean currents, continental position, and radiations from the sun. There is various evidence of changes in the patterns of climate. A good example is a rise in global temperatures and changes in the patterns of rainfall. The changes are usually a result of human factors.</w:t>
            </w:r>
          </w:p>
          <w:p w:rsidR="006933CB" w:rsidRPr="00DA60A0" w:rsidRDefault="006933CB" w:rsidP="00DA60A0">
            <w:pPr>
              <w:spacing w:line="480" w:lineRule="auto"/>
              <w:rPr>
                <w:i/>
              </w:rPr>
            </w:pPr>
          </w:p>
          <w:p w:rsidR="006933CB" w:rsidRPr="00DA60A0" w:rsidRDefault="006933CB" w:rsidP="00DA60A0">
            <w:pPr>
              <w:spacing w:line="480" w:lineRule="auto"/>
              <w:rPr>
                <w:i/>
              </w:rPr>
            </w:pPr>
          </w:p>
          <w:p w:rsidR="006933CB" w:rsidRPr="00DA60A0" w:rsidRDefault="0096579D" w:rsidP="00DA60A0">
            <w:pPr>
              <w:spacing w:line="480" w:lineRule="auto"/>
              <w:rPr>
                <w:b/>
                <w:i/>
              </w:rPr>
            </w:pPr>
            <w:r w:rsidRPr="00DA60A0">
              <w:rPr>
                <w:b/>
                <w:i/>
                <w:highlight w:val="yellow"/>
              </w:rPr>
              <w:t>Thesis statement (PTOCR)</w:t>
            </w:r>
          </w:p>
          <w:p w:rsidR="006933CB" w:rsidRPr="00DA60A0" w:rsidRDefault="0096579D" w:rsidP="00DA60A0">
            <w:pPr>
              <w:pStyle w:val="ListParagraph"/>
              <w:numPr>
                <w:ilvl w:val="0"/>
                <w:numId w:val="2"/>
              </w:numPr>
              <w:spacing w:line="480" w:lineRule="auto"/>
              <w:rPr>
                <w:b/>
                <w:i/>
              </w:rPr>
            </w:pPr>
            <w:r w:rsidRPr="00DA60A0">
              <w:rPr>
                <w:b/>
                <w:i/>
              </w:rPr>
              <w:t xml:space="preserve">Perspective: </w:t>
            </w:r>
          </w:p>
          <w:p w:rsidR="006933CB" w:rsidRPr="00DA60A0" w:rsidRDefault="0096579D" w:rsidP="00DA60A0">
            <w:pPr>
              <w:pStyle w:val="ListParagraph"/>
              <w:numPr>
                <w:ilvl w:val="0"/>
                <w:numId w:val="2"/>
              </w:numPr>
              <w:spacing w:line="480" w:lineRule="auto"/>
              <w:rPr>
                <w:b/>
                <w:i/>
              </w:rPr>
            </w:pPr>
            <w:r w:rsidRPr="00DA60A0">
              <w:rPr>
                <w:b/>
                <w:i/>
              </w:rPr>
              <w:t xml:space="preserve">Topic: </w:t>
            </w:r>
          </w:p>
          <w:p w:rsidR="006933CB" w:rsidRPr="00DA60A0" w:rsidRDefault="0096579D" w:rsidP="00DA60A0">
            <w:pPr>
              <w:pStyle w:val="ListParagraph"/>
              <w:numPr>
                <w:ilvl w:val="0"/>
                <w:numId w:val="2"/>
              </w:numPr>
              <w:spacing w:line="480" w:lineRule="auto"/>
              <w:rPr>
                <w:b/>
                <w:i/>
              </w:rPr>
            </w:pPr>
            <w:r w:rsidRPr="00DA60A0">
              <w:rPr>
                <w:b/>
                <w:i/>
              </w:rPr>
              <w:t xml:space="preserve">Opinion: </w:t>
            </w:r>
          </w:p>
          <w:p w:rsidR="006933CB" w:rsidRPr="00DA60A0" w:rsidRDefault="0096579D" w:rsidP="00DA60A0">
            <w:pPr>
              <w:pStyle w:val="ListParagraph"/>
              <w:numPr>
                <w:ilvl w:val="0"/>
                <w:numId w:val="2"/>
              </w:numPr>
              <w:spacing w:line="480" w:lineRule="auto"/>
              <w:rPr>
                <w:b/>
                <w:i/>
              </w:rPr>
            </w:pPr>
            <w:r w:rsidRPr="00DA60A0">
              <w:rPr>
                <w:b/>
                <w:i/>
              </w:rPr>
              <w:lastRenderedPageBreak/>
              <w:t xml:space="preserve">Concept: </w:t>
            </w:r>
          </w:p>
          <w:p w:rsidR="006933CB" w:rsidRPr="00DA60A0" w:rsidRDefault="0096579D" w:rsidP="00DA60A0">
            <w:pPr>
              <w:spacing w:line="480" w:lineRule="auto"/>
              <w:ind w:left="720"/>
              <w:rPr>
                <w:i/>
              </w:rPr>
            </w:pPr>
            <w:r w:rsidRPr="00DA60A0">
              <w:rPr>
                <w:i/>
              </w:rPr>
              <w:t>Cause OR Effect (</w:t>
            </w:r>
            <w:r w:rsidRPr="00DA60A0">
              <w:rPr>
                <w:i/>
                <w:highlight w:val="yellow"/>
              </w:rPr>
              <w:t>Highlight</w:t>
            </w:r>
            <w:r w:rsidRPr="00DA60A0">
              <w:rPr>
                <w:i/>
              </w:rPr>
              <w:t xml:space="preserve"> one)</w:t>
            </w:r>
          </w:p>
          <w:p w:rsidR="006933CB" w:rsidRPr="00DA60A0" w:rsidRDefault="0096579D" w:rsidP="00DA60A0">
            <w:pPr>
              <w:pStyle w:val="ListParagraph"/>
              <w:numPr>
                <w:ilvl w:val="0"/>
                <w:numId w:val="3"/>
              </w:numPr>
              <w:spacing w:line="480" w:lineRule="auto"/>
              <w:rPr>
                <w:b/>
                <w:i/>
              </w:rPr>
            </w:pPr>
            <w:r w:rsidRPr="00DA60A0">
              <w:rPr>
                <w:b/>
                <w:i/>
              </w:rPr>
              <w:t>Roadmap (4 paragraph keywords):</w:t>
            </w:r>
          </w:p>
          <w:p w:rsidR="006933CB" w:rsidRPr="00DA60A0" w:rsidRDefault="006933CB" w:rsidP="00DA60A0">
            <w:pPr>
              <w:spacing w:line="480" w:lineRule="auto"/>
              <w:ind w:left="360"/>
              <w:rPr>
                <w:i/>
              </w:rPr>
            </w:pPr>
          </w:p>
          <w:p w:rsidR="006933CB" w:rsidRPr="00DA60A0" w:rsidRDefault="0096579D" w:rsidP="00DA60A0">
            <w:pPr>
              <w:spacing w:line="480" w:lineRule="auto"/>
              <w:ind w:left="360"/>
              <w:rPr>
                <w:u w:val="single"/>
              </w:rPr>
            </w:pPr>
            <w:r w:rsidRPr="00DA60A0">
              <w:rPr>
                <w:b/>
                <w:i/>
                <w:u w:val="single"/>
              </w:rPr>
              <w:t xml:space="preserve">Write your thesis </w:t>
            </w:r>
            <w:r w:rsidRPr="00DA60A0">
              <w:rPr>
                <w:b/>
                <w:i/>
                <w:u w:val="single"/>
              </w:rPr>
              <w:t>statement here</w:t>
            </w:r>
            <w:r w:rsidRPr="00DA60A0">
              <w:rPr>
                <w:i/>
                <w:u w:val="single"/>
              </w:rPr>
              <w:t>:</w:t>
            </w:r>
            <w:r w:rsidR="00E6732C" w:rsidRPr="00DA60A0">
              <w:rPr>
                <w:i/>
                <w:u w:val="single"/>
              </w:rPr>
              <w:t xml:space="preserve"> </w:t>
            </w:r>
            <w:r w:rsidR="00E6732C" w:rsidRPr="00DA60A0">
              <w:t xml:space="preserve"> climate change is truly a global problem. Hence, the paper seeks to elaborate </w:t>
            </w:r>
            <w:r w:rsidR="00C14A5C" w:rsidRPr="00DA60A0">
              <w:t xml:space="preserve">on the causes of climate change, evidence, </w:t>
            </w:r>
            <w:r w:rsidR="00E6732C" w:rsidRPr="00DA60A0">
              <w:t>and the impacts it has on the environment.</w:t>
            </w:r>
            <w:r w:rsidRPr="00DA60A0">
              <w:rPr>
                <w:i/>
                <w:u w:val="single"/>
              </w:rPr>
              <w:t xml:space="preserve"> </w:t>
            </w:r>
            <w:r w:rsidRPr="00DA60A0">
              <w:rPr>
                <w:u w:val="single"/>
              </w:rPr>
              <w:t xml:space="preserve"> </w:t>
            </w:r>
          </w:p>
          <w:p w:rsidR="006933CB" w:rsidRPr="00DA60A0" w:rsidRDefault="006933CB" w:rsidP="00DA60A0">
            <w:pPr>
              <w:spacing w:line="480" w:lineRule="auto"/>
              <w:jc w:val="center"/>
            </w:pPr>
          </w:p>
        </w:tc>
      </w:tr>
      <w:tr w:rsidR="005C21CA" w:rsidTr="006933CB">
        <w:tc>
          <w:tcPr>
            <w:tcW w:w="9350" w:type="dxa"/>
          </w:tcPr>
          <w:p w:rsidR="006933CB" w:rsidRPr="00DA60A0" w:rsidRDefault="0096579D" w:rsidP="00DA60A0">
            <w:pPr>
              <w:spacing w:line="480" w:lineRule="auto"/>
            </w:pPr>
            <w:r w:rsidRPr="00DA60A0">
              <w:rPr>
                <w:b/>
              </w:rPr>
              <w:t xml:space="preserve">BACKGROUND PARAGRAPH </w:t>
            </w:r>
            <w:r w:rsidRPr="00DA60A0">
              <w:t>(3-4sources)</w:t>
            </w:r>
          </w:p>
          <w:p w:rsidR="006933CB" w:rsidRPr="00DA60A0" w:rsidRDefault="006933CB" w:rsidP="00DA60A0">
            <w:pPr>
              <w:spacing w:line="480" w:lineRule="auto"/>
            </w:pPr>
          </w:p>
          <w:p w:rsidR="006933CB" w:rsidRPr="00DA60A0" w:rsidRDefault="0096579D" w:rsidP="00DA60A0">
            <w:pPr>
              <w:pStyle w:val="ListParagraph"/>
              <w:numPr>
                <w:ilvl w:val="0"/>
                <w:numId w:val="4"/>
              </w:numPr>
              <w:spacing w:line="480" w:lineRule="auto"/>
            </w:pPr>
            <w:r w:rsidRPr="00DA60A0">
              <w:t>The general definition of the topic</w:t>
            </w:r>
          </w:p>
          <w:p w:rsidR="00E6732C" w:rsidRPr="00DA60A0" w:rsidRDefault="0096579D" w:rsidP="00DA60A0">
            <w:pPr>
              <w:pStyle w:val="ListParagraph"/>
              <w:spacing w:line="480" w:lineRule="auto"/>
            </w:pPr>
            <w:r w:rsidRPr="00DA60A0">
              <w:t>Climat</w:t>
            </w:r>
            <w:r w:rsidR="00C14A5C" w:rsidRPr="00DA60A0">
              <w:t>e is the average weather condition of a given area. Understanding the changes in climatic patterns requires understanding what climate was before and what it is presently</w:t>
            </w:r>
            <w:r w:rsidR="00BA7ED4">
              <w:t xml:space="preserve"> </w:t>
            </w:r>
            <w:r w:rsidR="00BA7ED4">
              <w:rPr>
                <w:color w:val="000000"/>
                <w:shd w:val="clear" w:color="auto" w:fill="FFFFFF"/>
              </w:rPr>
              <w:t xml:space="preserve">(Vital Signs of the Planet, </w:t>
            </w:r>
            <w:r w:rsidR="00BA7ED4" w:rsidRPr="00BA7ED4">
              <w:rPr>
                <w:color w:val="000000"/>
                <w:shd w:val="clear" w:color="auto" w:fill="FFFFFF"/>
              </w:rPr>
              <w:t>2020)</w:t>
            </w:r>
            <w:r w:rsidR="00C14A5C" w:rsidRPr="00DA60A0">
              <w:t xml:space="preserve">. The system of climate is among the numerous existing earth systems.  </w:t>
            </w:r>
          </w:p>
          <w:p w:rsidR="006933CB" w:rsidRPr="00DA60A0" w:rsidRDefault="0096579D" w:rsidP="00DA60A0">
            <w:pPr>
              <w:pStyle w:val="ListParagraph"/>
              <w:numPr>
                <w:ilvl w:val="0"/>
                <w:numId w:val="4"/>
              </w:numPr>
              <w:spacing w:line="480" w:lineRule="auto"/>
            </w:pPr>
            <w:r w:rsidRPr="00DA60A0">
              <w:t>Historical information</w:t>
            </w:r>
          </w:p>
          <w:p w:rsidR="00C14A5C" w:rsidRPr="00DA60A0" w:rsidRDefault="0096579D" w:rsidP="00DA60A0">
            <w:pPr>
              <w:pStyle w:val="ListParagraph"/>
              <w:spacing w:line="480" w:lineRule="auto"/>
            </w:pPr>
            <w:r w:rsidRPr="00DA60A0">
              <w:t>The history of climate dates back to biblical history. Some of the documented climatic evidence are floods, droughts, and seasons of extreme cold, among another climate</w:t>
            </w:r>
            <w:r w:rsidR="00BA7ED4">
              <w:t xml:space="preserve"> </w:t>
            </w:r>
            <w:r w:rsidR="00BA7ED4">
              <w:rPr>
                <w:color w:val="000000"/>
                <w:shd w:val="clear" w:color="auto" w:fill="FFFFFF"/>
              </w:rPr>
              <w:t xml:space="preserve">(Vital Signs of the Planet, </w:t>
            </w:r>
            <w:r w:rsidR="00BA7ED4" w:rsidRPr="00BA7ED4">
              <w:rPr>
                <w:color w:val="000000"/>
                <w:shd w:val="clear" w:color="auto" w:fill="FFFFFF"/>
              </w:rPr>
              <w:t>2020)</w:t>
            </w:r>
            <w:r w:rsidRPr="00DA60A0">
              <w:t>. Muc</w:t>
            </w:r>
            <w:r w:rsidRPr="00DA60A0">
              <w:t>h discovery on the climate was made in the 18</w:t>
            </w:r>
            <w:r w:rsidRPr="00DA60A0">
              <w:rPr>
                <w:vertAlign w:val="superscript"/>
              </w:rPr>
              <w:t>th</w:t>
            </w:r>
            <w:r w:rsidRPr="00DA60A0">
              <w:t xml:space="preserve"> and 19</w:t>
            </w:r>
            <w:r w:rsidRPr="00DA60A0">
              <w:rPr>
                <w:vertAlign w:val="superscript"/>
              </w:rPr>
              <w:t>th</w:t>
            </w:r>
            <w:r w:rsidRPr="00DA60A0">
              <w:t xml:space="preserve"> centur</w:t>
            </w:r>
            <w:r w:rsidR="002B2A1B" w:rsidRPr="00DA60A0">
              <w:t>ies. Some of the naturalists are Charles Lyell, a Scottish geologist, and Charles Darwin, who was an English naturalist</w:t>
            </w:r>
            <w:r w:rsidR="00BA7ED4">
              <w:t xml:space="preserve"> </w:t>
            </w:r>
            <w:r w:rsidR="00BA7ED4">
              <w:rPr>
                <w:color w:val="000000"/>
                <w:shd w:val="clear" w:color="auto" w:fill="FFFFFF"/>
              </w:rPr>
              <w:t xml:space="preserve">(Vital Signs of the Planet, </w:t>
            </w:r>
            <w:r w:rsidR="00BA7ED4" w:rsidRPr="00BA7ED4">
              <w:rPr>
                <w:color w:val="000000"/>
                <w:shd w:val="clear" w:color="auto" w:fill="FFFFFF"/>
              </w:rPr>
              <w:t>2020)</w:t>
            </w:r>
            <w:r w:rsidR="00BA7ED4" w:rsidRPr="00DA60A0">
              <w:t>.</w:t>
            </w:r>
          </w:p>
          <w:p w:rsidR="006933CB" w:rsidRPr="00DA60A0" w:rsidRDefault="0096579D" w:rsidP="00DA60A0">
            <w:pPr>
              <w:pStyle w:val="ListParagraph"/>
              <w:numPr>
                <w:ilvl w:val="0"/>
                <w:numId w:val="4"/>
              </w:numPr>
              <w:spacing w:line="480" w:lineRule="auto"/>
            </w:pPr>
            <w:r w:rsidRPr="00DA60A0">
              <w:t>Factual information</w:t>
            </w:r>
          </w:p>
          <w:p w:rsidR="002B2A1B" w:rsidRPr="00DA60A0" w:rsidRDefault="0096579D" w:rsidP="00DA60A0">
            <w:pPr>
              <w:pStyle w:val="ListParagraph"/>
              <w:spacing w:line="480" w:lineRule="auto"/>
            </w:pPr>
            <w:r w:rsidRPr="00DA60A0">
              <w:lastRenderedPageBreak/>
              <w:t>The atmosphere con</w:t>
            </w:r>
            <w:r w:rsidRPr="00DA60A0">
              <w:t>tains moving air. Human activities such as industrialization lead to the release of emissions into the atmosphere</w:t>
            </w:r>
            <w:r w:rsidR="00BA7ED4">
              <w:t xml:space="preserve"> </w:t>
            </w:r>
            <w:r w:rsidR="00BA7ED4">
              <w:rPr>
                <w:color w:val="000000"/>
                <w:shd w:val="clear" w:color="auto" w:fill="FFFFFF"/>
              </w:rPr>
              <w:t xml:space="preserve">(Vital Signs of the Planet, </w:t>
            </w:r>
            <w:r w:rsidR="00BA7ED4" w:rsidRPr="00BA7ED4">
              <w:rPr>
                <w:color w:val="000000"/>
                <w:shd w:val="clear" w:color="auto" w:fill="FFFFFF"/>
              </w:rPr>
              <w:t>2020)</w:t>
            </w:r>
            <w:r w:rsidRPr="00DA60A0">
              <w:t>. The emissions are mainly greenhouse gases that are trapped in the atmosphere. The gases trap solar radiatio</w:t>
            </w:r>
            <w:r w:rsidRPr="00DA60A0">
              <w:t>n preventing the heat from reaching the earth's surface, leading to global warming.</w:t>
            </w:r>
          </w:p>
          <w:p w:rsidR="006933CB" w:rsidRPr="00DA60A0" w:rsidRDefault="006933CB" w:rsidP="00DA60A0">
            <w:pPr>
              <w:spacing w:line="480" w:lineRule="auto"/>
              <w:jc w:val="center"/>
            </w:pPr>
          </w:p>
        </w:tc>
      </w:tr>
      <w:tr w:rsidR="005C21CA" w:rsidTr="006933CB">
        <w:tc>
          <w:tcPr>
            <w:tcW w:w="9350" w:type="dxa"/>
          </w:tcPr>
          <w:p w:rsidR="006933CB" w:rsidRPr="00DA60A0" w:rsidRDefault="0096579D" w:rsidP="00DA60A0">
            <w:pPr>
              <w:spacing w:line="480" w:lineRule="auto"/>
              <w:rPr>
                <w:b/>
              </w:rPr>
            </w:pPr>
            <w:r w:rsidRPr="00DA60A0">
              <w:rPr>
                <w:b/>
              </w:rPr>
              <w:lastRenderedPageBreak/>
              <w:t>4 BODY PARAGRAPHS</w:t>
            </w:r>
          </w:p>
          <w:p w:rsidR="006933CB" w:rsidRPr="00DA60A0" w:rsidRDefault="0096579D" w:rsidP="00DA60A0">
            <w:pPr>
              <w:spacing w:line="480" w:lineRule="auto"/>
            </w:pPr>
            <w:r w:rsidRPr="00DA60A0">
              <w:rPr>
                <w:b/>
                <w:color w:val="0070C0"/>
              </w:rPr>
              <w:t>-‘Main evidence 1’ &amp; ‘Supporting evidence’</w:t>
            </w:r>
            <w:r w:rsidRPr="00DA60A0">
              <w:t xml:space="preserve"> can be found from general sources, including experts' opinions &amp; statistics (Newspaper, Journal articles, Gov</w:t>
            </w:r>
            <w:r w:rsidRPr="00DA60A0">
              <w:t xml:space="preserve">ernment/NGO websites).  </w:t>
            </w:r>
          </w:p>
          <w:p w:rsidR="006933CB" w:rsidRPr="00DA60A0" w:rsidRDefault="0096579D" w:rsidP="00DA60A0">
            <w:pPr>
              <w:spacing w:line="480" w:lineRule="auto"/>
            </w:pPr>
            <w:r w:rsidRPr="00DA60A0">
              <w:rPr>
                <w:color w:val="FF0000"/>
              </w:rPr>
              <w:t>-‘Main evidence 2’</w:t>
            </w:r>
            <w:r w:rsidRPr="00DA60A0">
              <w:t xml:space="preserve"> should be more specific sources such as </w:t>
            </w:r>
            <w:r w:rsidRPr="00DA60A0">
              <w:rPr>
                <w:color w:val="FF0000"/>
              </w:rPr>
              <w:t>illustrative examples/ interviews from the demographics/case studies/testimonies</w:t>
            </w:r>
            <w:r w:rsidRPr="00DA60A0">
              <w:t xml:space="preserve"> (YouTube/ social media can be used).</w:t>
            </w:r>
          </w:p>
          <w:p w:rsidR="006933CB" w:rsidRPr="00DA60A0" w:rsidRDefault="0096579D" w:rsidP="00DA60A0">
            <w:pPr>
              <w:spacing w:line="480" w:lineRule="auto"/>
            </w:pPr>
            <w:r w:rsidRPr="00DA60A0">
              <w:t xml:space="preserve">-All </w:t>
            </w:r>
            <w:r w:rsidRPr="00DA60A0">
              <w:rPr>
                <w:color w:val="0070C0"/>
              </w:rPr>
              <w:t>‘Supporting evidence’</w:t>
            </w:r>
            <w:r w:rsidRPr="00DA60A0">
              <w:t xml:space="preserve"> needs to be paraphrased in </w:t>
            </w:r>
            <w:r w:rsidRPr="00DA60A0">
              <w:t>this essay.</w:t>
            </w:r>
          </w:p>
          <w:p w:rsidR="006933CB" w:rsidRPr="00DA60A0" w:rsidRDefault="006933CB" w:rsidP="00DA60A0">
            <w:pPr>
              <w:spacing w:line="480" w:lineRule="auto"/>
              <w:rPr>
                <w:b/>
              </w:rPr>
            </w:pPr>
          </w:p>
        </w:tc>
      </w:tr>
      <w:tr w:rsidR="005C21CA" w:rsidTr="006933CB">
        <w:tc>
          <w:tcPr>
            <w:tcW w:w="9350" w:type="dxa"/>
          </w:tcPr>
          <w:p w:rsidR="0084240D" w:rsidRDefault="0096579D" w:rsidP="00DA60A0">
            <w:pPr>
              <w:spacing w:line="480" w:lineRule="auto"/>
              <w:rPr>
                <w:b/>
              </w:rPr>
            </w:pPr>
            <w:r w:rsidRPr="00DA60A0">
              <w:rPr>
                <w:b/>
              </w:rPr>
              <w:t>CONCLUSION</w:t>
            </w:r>
          </w:p>
          <w:p w:rsidR="00812708" w:rsidRPr="00812708" w:rsidRDefault="0096579D" w:rsidP="00DA60A0">
            <w:pPr>
              <w:spacing w:line="480" w:lineRule="auto"/>
            </w:pPr>
            <w:r w:rsidRPr="00812708">
              <w:t>In conclusion, climate change is a huge global challenge. Various evidence, such as a decline in glaciers and ocean acidification, indicate climate change. Hence, actions need to be taken to reduce the impact.</w:t>
            </w:r>
          </w:p>
          <w:p w:rsidR="0084240D" w:rsidRPr="00DA60A0" w:rsidRDefault="0084240D" w:rsidP="00DA60A0">
            <w:pPr>
              <w:spacing w:line="480" w:lineRule="auto"/>
              <w:rPr>
                <w:b/>
              </w:rPr>
            </w:pPr>
          </w:p>
        </w:tc>
      </w:tr>
    </w:tbl>
    <w:p w:rsidR="001D736F" w:rsidRPr="00DA60A0" w:rsidRDefault="001D736F" w:rsidP="00DA60A0">
      <w:pPr>
        <w:spacing w:line="480" w:lineRule="auto"/>
      </w:pPr>
    </w:p>
    <w:p w:rsidR="000132A4" w:rsidRPr="00DA60A0" w:rsidRDefault="0096579D" w:rsidP="00DA60A0">
      <w:pPr>
        <w:spacing w:line="480" w:lineRule="auto"/>
        <w:rPr>
          <w:i/>
        </w:rPr>
      </w:pPr>
      <w:r w:rsidRPr="00DA60A0">
        <w:rPr>
          <w:i/>
        </w:rPr>
        <w:t xml:space="preserve"> </w:t>
      </w:r>
    </w:p>
    <w:tbl>
      <w:tblPr>
        <w:tblW w:w="11057"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2269"/>
        <w:gridCol w:w="8363"/>
      </w:tblGrid>
      <w:tr w:rsidR="005C21CA" w:rsidTr="00A966B3">
        <w:tc>
          <w:tcPr>
            <w:tcW w:w="11057" w:type="dxa"/>
            <w:gridSpan w:val="3"/>
            <w:shd w:val="clear" w:color="auto" w:fill="auto"/>
          </w:tcPr>
          <w:p w:rsidR="008D0B36" w:rsidRPr="00DA60A0" w:rsidRDefault="008D0B36" w:rsidP="00DA60A0">
            <w:pPr>
              <w:spacing w:line="480" w:lineRule="auto"/>
              <w:rPr>
                <w:b/>
              </w:rPr>
            </w:pPr>
          </w:p>
          <w:p w:rsidR="008D0B36" w:rsidRPr="00DA60A0" w:rsidRDefault="0096579D" w:rsidP="00DA60A0">
            <w:pPr>
              <w:spacing w:line="480" w:lineRule="auto"/>
              <w:rPr>
                <w:b/>
              </w:rPr>
            </w:pPr>
            <w:r w:rsidRPr="00DA60A0">
              <w:rPr>
                <w:b/>
              </w:rPr>
              <w:t>1</w:t>
            </w:r>
            <w:r w:rsidRPr="00DA60A0">
              <w:rPr>
                <w:b/>
                <w:vertAlign w:val="superscript"/>
              </w:rPr>
              <w:t>st</w:t>
            </w:r>
            <w:r w:rsidRPr="00DA60A0">
              <w:rPr>
                <w:b/>
              </w:rPr>
              <w:t xml:space="preserve"> Body Paragraph: </w:t>
            </w:r>
            <w:r w:rsidRPr="00DA60A0">
              <w:rPr>
                <w:b/>
                <w:highlight w:val="yellow"/>
              </w:rPr>
              <w:t xml:space="preserve">Paragraph Key Word: </w:t>
            </w:r>
            <w:r w:rsidR="00C657BE" w:rsidRPr="00DA60A0">
              <w:rPr>
                <w:b/>
                <w:highlight w:val="yellow"/>
              </w:rPr>
              <w:t>__</w:t>
            </w:r>
            <w:r w:rsidR="00B06A34" w:rsidRPr="00DA60A0">
              <w:rPr>
                <w:b/>
                <w:highlight w:val="yellow"/>
              </w:rPr>
              <w:t>Rise in global temperatures</w:t>
            </w:r>
            <w:r w:rsidR="00C657BE" w:rsidRPr="00DA60A0">
              <w:rPr>
                <w:b/>
                <w:highlight w:val="yellow"/>
              </w:rPr>
              <w:t>______________________</w:t>
            </w:r>
          </w:p>
          <w:p w:rsidR="008D0B36" w:rsidRPr="00DA60A0" w:rsidRDefault="008D0B36" w:rsidP="00DA60A0">
            <w:pPr>
              <w:spacing w:line="480" w:lineRule="auto"/>
            </w:pPr>
          </w:p>
        </w:tc>
      </w:tr>
      <w:tr w:rsidR="005C21CA" w:rsidTr="00A966B3">
        <w:tc>
          <w:tcPr>
            <w:tcW w:w="425" w:type="dxa"/>
            <w:vMerge w:val="restart"/>
            <w:shd w:val="clear" w:color="auto" w:fill="auto"/>
          </w:tcPr>
          <w:p w:rsidR="00F55C9B" w:rsidRPr="00DA60A0" w:rsidRDefault="0096579D" w:rsidP="00DA60A0">
            <w:pPr>
              <w:spacing w:line="480" w:lineRule="auto"/>
            </w:pPr>
            <w:r w:rsidRPr="00DA60A0">
              <w:lastRenderedPageBreak/>
              <w:t>1</w:t>
            </w:r>
          </w:p>
        </w:tc>
        <w:tc>
          <w:tcPr>
            <w:tcW w:w="2269" w:type="dxa"/>
            <w:vMerge w:val="restart"/>
            <w:shd w:val="clear" w:color="auto" w:fill="auto"/>
          </w:tcPr>
          <w:p w:rsidR="00F55C9B" w:rsidRPr="00DA60A0" w:rsidRDefault="0096579D" w:rsidP="00DA60A0">
            <w:pPr>
              <w:spacing w:line="480" w:lineRule="auto"/>
            </w:pPr>
            <w:r w:rsidRPr="00DA60A0">
              <w:t xml:space="preserve">Main Evidence </w:t>
            </w:r>
          </w:p>
          <w:p w:rsidR="002B2A1B" w:rsidRPr="00DA60A0" w:rsidRDefault="0096579D" w:rsidP="00DA60A0">
            <w:pPr>
              <w:spacing w:line="480" w:lineRule="auto"/>
            </w:pPr>
            <w:r w:rsidRPr="00DA60A0">
              <w:t>There is a rise in the atmospheric temperatures</w:t>
            </w:r>
          </w:p>
        </w:tc>
        <w:tc>
          <w:tcPr>
            <w:tcW w:w="8363" w:type="dxa"/>
            <w:shd w:val="clear" w:color="auto" w:fill="auto"/>
          </w:tcPr>
          <w:p w:rsidR="00F55C9B" w:rsidRPr="00DA60A0" w:rsidRDefault="0096579D" w:rsidP="00DA60A0">
            <w:pPr>
              <w:spacing w:line="480" w:lineRule="auto"/>
            </w:pPr>
            <w:r w:rsidRPr="00DA60A0">
              <w:t>Direct Quote with a citation: “…..” (citation)</w:t>
            </w:r>
          </w:p>
          <w:p w:rsidR="0042651B" w:rsidRPr="00DA60A0" w:rsidRDefault="0096579D" w:rsidP="00DA60A0">
            <w:pPr>
              <w:spacing w:line="480" w:lineRule="auto"/>
            </w:pPr>
            <w:r w:rsidRPr="00DA60A0">
              <w:t>According to the NASA report, the atmospheric tempera</w:t>
            </w:r>
            <w:r w:rsidRPr="00DA60A0">
              <w:t xml:space="preserve">ture has risen to </w:t>
            </w:r>
            <w:r w:rsidR="00F25CFD" w:rsidRPr="00DA60A0">
              <w:t>1.62</w:t>
            </w:r>
            <w:r w:rsidR="00F25CFD" w:rsidRPr="00DA60A0">
              <w:rPr>
                <w:vertAlign w:val="superscript"/>
              </w:rPr>
              <w:t>0 C</w:t>
            </w:r>
            <w:r w:rsidR="00F25CFD" w:rsidRPr="00DA60A0">
              <w:t>. the change is primarily driven by a higher level of carbon IV oxide in the atmosphere, which originates from emissions that are from human activities.  Over the years, the earth has experienced droughts, snow melts, snowfall, and glacial decline</w:t>
            </w:r>
            <w:r w:rsidR="00BA7ED4">
              <w:rPr>
                <w:color w:val="000000"/>
                <w:shd w:val="clear" w:color="auto" w:fill="FFFFFF"/>
              </w:rPr>
              <w:t xml:space="preserve">(Vital Signs of the Planet, </w:t>
            </w:r>
            <w:r w:rsidR="00BA7ED4" w:rsidRPr="00BA7ED4">
              <w:rPr>
                <w:color w:val="000000"/>
                <w:shd w:val="clear" w:color="auto" w:fill="FFFFFF"/>
              </w:rPr>
              <w:t>2020)</w:t>
            </w:r>
            <w:r w:rsidR="00F25CFD" w:rsidRPr="00DA60A0">
              <w:t>.</w:t>
            </w:r>
          </w:p>
          <w:p w:rsidR="0089632E" w:rsidRPr="00DA60A0" w:rsidRDefault="0089632E" w:rsidP="00DA60A0">
            <w:pPr>
              <w:spacing w:line="480" w:lineRule="auto"/>
            </w:pPr>
          </w:p>
        </w:tc>
      </w:tr>
      <w:tr w:rsidR="005C21CA" w:rsidTr="00A966B3">
        <w:tc>
          <w:tcPr>
            <w:tcW w:w="425" w:type="dxa"/>
            <w:vMerge/>
            <w:shd w:val="clear" w:color="auto" w:fill="auto"/>
          </w:tcPr>
          <w:p w:rsidR="00F55C9B" w:rsidRPr="00DA60A0" w:rsidRDefault="00F55C9B" w:rsidP="00DA60A0">
            <w:pPr>
              <w:spacing w:line="480" w:lineRule="auto"/>
            </w:pPr>
          </w:p>
        </w:tc>
        <w:tc>
          <w:tcPr>
            <w:tcW w:w="2269" w:type="dxa"/>
            <w:vMerge/>
            <w:shd w:val="clear" w:color="auto" w:fill="auto"/>
          </w:tcPr>
          <w:p w:rsidR="00F55C9B" w:rsidRPr="00DA60A0" w:rsidRDefault="00F55C9B" w:rsidP="00DA60A0">
            <w:pPr>
              <w:spacing w:line="480" w:lineRule="auto"/>
            </w:pPr>
          </w:p>
        </w:tc>
        <w:tc>
          <w:tcPr>
            <w:tcW w:w="8363" w:type="dxa"/>
            <w:shd w:val="clear" w:color="auto" w:fill="auto"/>
          </w:tcPr>
          <w:p w:rsidR="0042651B"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 Climate Change: Vital Signs of the Planet. (2020). Retrieved 11 July 2020, from https://climate.nasa.gov/evidence</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t>2</w:t>
            </w:r>
          </w:p>
        </w:tc>
        <w:tc>
          <w:tcPr>
            <w:tcW w:w="2269" w:type="dxa"/>
            <w:vMerge w:val="restart"/>
            <w:shd w:val="clear" w:color="auto" w:fill="auto"/>
          </w:tcPr>
          <w:p w:rsidR="0089632E" w:rsidRPr="00DA60A0" w:rsidRDefault="0096579D" w:rsidP="00DA60A0">
            <w:pPr>
              <w:spacing w:line="480" w:lineRule="auto"/>
            </w:pPr>
            <w:r w:rsidRPr="00DA60A0">
              <w:t xml:space="preserve">Main Evidence </w:t>
            </w:r>
          </w:p>
          <w:p w:rsidR="00F25CFD" w:rsidRPr="00DA60A0" w:rsidRDefault="0096579D" w:rsidP="00DA60A0">
            <w:pPr>
              <w:spacing w:line="480" w:lineRule="auto"/>
            </w:pPr>
            <w:r w:rsidRPr="00DA60A0">
              <w:t>Warming of</w:t>
            </w:r>
            <w:r w:rsidRPr="00DA60A0">
              <w:t xml:space="preserve"> oceans.</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96579D" w:rsidP="00DA60A0">
            <w:pPr>
              <w:spacing w:line="480" w:lineRule="auto"/>
            </w:pPr>
            <w:r w:rsidRPr="00DA60A0">
              <w:t>According to the NASA report, oceans currently absorb more heat. A height of 2300 feet reveals warming that is above 0.5</w:t>
            </w:r>
            <w:r w:rsidRPr="00DA60A0">
              <w:rPr>
                <w:vertAlign w:val="superscript"/>
              </w:rPr>
              <w:t>0 c</w:t>
            </w:r>
            <w:r w:rsidRPr="00DA60A0">
              <w:t>. the enormous amount of heat absorbed affects aquatic life</w:t>
            </w:r>
            <w:r w:rsidR="00BA7ED4">
              <w:rPr>
                <w:color w:val="000000"/>
                <w:shd w:val="clear" w:color="auto" w:fill="FFFFFF"/>
              </w:rPr>
              <w:t xml:space="preserve">(Vital Signs of the Planet, </w:t>
            </w:r>
            <w:r w:rsidR="00BA7ED4" w:rsidRPr="00BA7ED4">
              <w:rPr>
                <w:color w:val="000000"/>
                <w:shd w:val="clear" w:color="auto" w:fill="FFFFFF"/>
              </w:rPr>
              <w:t>2020)</w:t>
            </w:r>
            <w:r w:rsidRPr="00DA60A0">
              <w:t>.</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 Climate Change: Vital Signs of the Planet. (2020). Retrieved 11 July 2020, from https://climate.nasa.gov/evidence</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t>3</w:t>
            </w:r>
          </w:p>
        </w:tc>
        <w:tc>
          <w:tcPr>
            <w:tcW w:w="2269" w:type="dxa"/>
            <w:vMerge w:val="restart"/>
            <w:shd w:val="clear" w:color="auto" w:fill="auto"/>
          </w:tcPr>
          <w:p w:rsidR="0089632E" w:rsidRPr="00DA60A0" w:rsidRDefault="0096579D" w:rsidP="00DA60A0">
            <w:pPr>
              <w:spacing w:line="480" w:lineRule="auto"/>
            </w:pPr>
            <w:r w:rsidRPr="00DA60A0">
              <w:t>Supporting Evidence</w:t>
            </w:r>
          </w:p>
          <w:p w:rsidR="0089632E" w:rsidRPr="00DA60A0" w:rsidRDefault="0096579D" w:rsidP="00DA60A0">
            <w:pPr>
              <w:spacing w:line="480" w:lineRule="auto"/>
            </w:pPr>
            <w:r w:rsidRPr="00DA60A0">
              <w:lastRenderedPageBreak/>
              <w:t>(in 2</w:t>
            </w:r>
            <w:r w:rsidRPr="00DA60A0">
              <w:rPr>
                <w:vertAlign w:val="superscript"/>
              </w:rPr>
              <w:t xml:space="preserve">nd </w:t>
            </w:r>
            <w:r w:rsidRPr="00DA60A0">
              <w:t>discussion)</w:t>
            </w:r>
          </w:p>
          <w:p w:rsidR="00F25CFD" w:rsidRPr="00DA60A0" w:rsidRDefault="0096579D" w:rsidP="00DA60A0">
            <w:pPr>
              <w:spacing w:line="480" w:lineRule="auto"/>
              <w:rPr>
                <w:vertAlign w:val="superscript"/>
              </w:rPr>
            </w:pPr>
            <w:r w:rsidRPr="00DA60A0">
              <w:t xml:space="preserve">Some supporting </w:t>
            </w:r>
            <w:r w:rsidRPr="00DA60A0">
              <w:t>evidence in the increase of global temperatures is the melting and decline of glaciers and droughts.</w:t>
            </w:r>
          </w:p>
        </w:tc>
        <w:tc>
          <w:tcPr>
            <w:tcW w:w="8363" w:type="dxa"/>
            <w:shd w:val="clear" w:color="auto" w:fill="auto"/>
          </w:tcPr>
          <w:p w:rsidR="0089632E" w:rsidRPr="00DA60A0" w:rsidRDefault="0096579D" w:rsidP="00DA60A0">
            <w:pPr>
              <w:spacing w:line="480" w:lineRule="auto"/>
            </w:pPr>
            <w:r w:rsidRPr="00DA60A0">
              <w:lastRenderedPageBreak/>
              <w:t>Direct Quote with a citation: “…..” (citation)</w:t>
            </w:r>
          </w:p>
          <w:p w:rsidR="0089632E" w:rsidRPr="00DA60A0" w:rsidRDefault="0096579D" w:rsidP="00DA60A0">
            <w:pPr>
              <w:spacing w:line="480" w:lineRule="auto"/>
            </w:pPr>
            <w:r w:rsidRPr="00DA60A0">
              <w:lastRenderedPageBreak/>
              <w:t xml:space="preserve">According to the NASA report, </w:t>
            </w:r>
            <w:r w:rsidR="00683354" w:rsidRPr="00DA60A0">
              <w:t>the ice sheets in Antarctic and Greenland have reduced. The report suggests that for the last twenty-three years, Greenland lost 128 billion tons of ice.</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Pr="00DA60A0" w:rsidRDefault="0096579D" w:rsidP="00DA60A0">
            <w:pPr>
              <w:spacing w:line="480" w:lineRule="auto"/>
            </w:pPr>
            <w:r w:rsidRPr="00DA60A0">
              <w:t xml:space="preserve">APA reference: </w:t>
            </w:r>
          </w:p>
          <w:p w:rsidR="0089632E" w:rsidRPr="00DA60A0"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 Climate Change: Vital Signs of the Planet. (2020). Retrieved 11 July 2020, from https://climate.nasa.gov/evidence</w:t>
            </w:r>
          </w:p>
        </w:tc>
      </w:tr>
      <w:tr w:rsidR="005C21CA" w:rsidTr="00A966B3">
        <w:tc>
          <w:tcPr>
            <w:tcW w:w="425" w:type="dxa"/>
            <w:vMerge w:val="restart"/>
            <w:shd w:val="clear" w:color="auto" w:fill="auto"/>
          </w:tcPr>
          <w:p w:rsidR="0089632E" w:rsidRPr="00DA60A0" w:rsidRDefault="0096579D" w:rsidP="00DA60A0">
            <w:pPr>
              <w:spacing w:line="480" w:lineRule="auto"/>
            </w:pPr>
            <w:r w:rsidRPr="00DA60A0">
              <w:t>4</w:t>
            </w:r>
          </w:p>
        </w:tc>
        <w:tc>
          <w:tcPr>
            <w:tcW w:w="2269" w:type="dxa"/>
            <w:vMerge w:val="restart"/>
            <w:shd w:val="clear" w:color="auto" w:fill="auto"/>
          </w:tcPr>
          <w:p w:rsidR="0089632E" w:rsidRPr="00DA60A0" w:rsidRDefault="0096579D" w:rsidP="00DA60A0">
            <w:pPr>
              <w:spacing w:line="480" w:lineRule="auto"/>
            </w:pPr>
            <w:r w:rsidRPr="00DA60A0">
              <w:t xml:space="preserve">Supporting Evidence </w:t>
            </w:r>
          </w:p>
          <w:p w:rsidR="0089632E" w:rsidRPr="00DA60A0" w:rsidRDefault="0096579D" w:rsidP="00DA60A0">
            <w:pPr>
              <w:spacing w:line="480" w:lineRule="auto"/>
            </w:pPr>
            <w:r w:rsidRPr="00DA60A0">
              <w:t xml:space="preserve">(in explanation) </w:t>
            </w:r>
          </w:p>
          <w:p w:rsidR="0089632E" w:rsidRPr="00DA60A0" w:rsidRDefault="0096579D" w:rsidP="00DA60A0">
            <w:pPr>
              <w:spacing w:line="480" w:lineRule="auto"/>
              <w:rPr>
                <w:i/>
                <w:u w:val="single"/>
              </w:rPr>
            </w:pPr>
            <w:r w:rsidRPr="00DA60A0">
              <w:rPr>
                <w:i/>
                <w:u w:val="single"/>
              </w:rPr>
              <w:t>Optional</w:t>
            </w:r>
          </w:p>
          <w:p w:rsidR="00683354" w:rsidRPr="00DA60A0" w:rsidRDefault="0096579D" w:rsidP="00DA60A0">
            <w:pPr>
              <w:spacing w:line="480" w:lineRule="auto"/>
              <w:rPr>
                <w:vertAlign w:val="superscript"/>
              </w:rPr>
            </w:pPr>
            <w:r w:rsidRPr="00DA60A0">
              <w:t>An increase in the temperatures of the oceans has seen countries experiencing acidification and a decline in aquatic life.</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96579D" w:rsidP="00DA60A0">
            <w:pPr>
              <w:spacing w:line="480" w:lineRule="auto"/>
            </w:pPr>
            <w:r w:rsidRPr="00DA60A0">
              <w:t>According to the NASA report, the incr</w:t>
            </w:r>
            <w:r w:rsidRPr="00DA60A0">
              <w:t>ease in global temperatures results in acidification of the oceans leading to a decline in aquatic life</w:t>
            </w:r>
            <w:r w:rsidR="00BA7ED4">
              <w:rPr>
                <w:color w:val="000000"/>
                <w:shd w:val="clear" w:color="auto" w:fill="FFFFFF"/>
              </w:rPr>
              <w:t xml:space="preserve">(Vital Signs of the Planet, </w:t>
            </w:r>
            <w:r w:rsidR="00BA7ED4" w:rsidRPr="00BA7ED4">
              <w:rPr>
                <w:color w:val="000000"/>
                <w:shd w:val="clear" w:color="auto" w:fill="FFFFFF"/>
              </w:rPr>
              <w:t>2020)</w:t>
            </w:r>
            <w:r w:rsidRPr="00DA60A0">
              <w:t>.</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Pr="00DA60A0" w:rsidRDefault="0096579D" w:rsidP="00DA60A0">
            <w:pPr>
              <w:spacing w:line="480" w:lineRule="auto"/>
            </w:pPr>
            <w:r w:rsidRPr="00DA60A0">
              <w:t xml:space="preserve">APA reference: </w:t>
            </w:r>
          </w:p>
          <w:p w:rsidR="0089632E" w:rsidRPr="00DA60A0"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w:t>
            </w:r>
            <w:r w:rsidRPr="00BA7ED4">
              <w:rPr>
                <w:color w:val="000000"/>
                <w:shd w:val="clear" w:color="auto" w:fill="FFFFFF"/>
              </w:rPr>
              <w:t xml:space="preserve"> Climate Change: Vital Signs of the Planet. (2020). Retrieved 11 July 2020, from https://climate.nasa.gov/evidence</w:t>
            </w:r>
          </w:p>
        </w:tc>
      </w:tr>
    </w:tbl>
    <w:p w:rsidR="00F74EF6" w:rsidRPr="00DA60A0" w:rsidRDefault="00F74EF6" w:rsidP="00DA60A0">
      <w:pPr>
        <w:spacing w:line="480" w:lineRule="auto"/>
        <w:rPr>
          <w:i/>
        </w:rPr>
      </w:pPr>
    </w:p>
    <w:p w:rsidR="008D0B36" w:rsidRPr="00DA60A0" w:rsidRDefault="0096579D" w:rsidP="00DA60A0">
      <w:pPr>
        <w:spacing w:line="480" w:lineRule="auto"/>
        <w:rPr>
          <w:i/>
          <w:u w:val="single"/>
        </w:rPr>
      </w:pPr>
      <w:r w:rsidRPr="00DA60A0">
        <w:rPr>
          <w:i/>
          <w:color w:val="FF0000"/>
          <w:u w:val="single"/>
        </w:rPr>
        <w:t>Note:</w:t>
      </w:r>
      <w:r w:rsidRPr="00DA60A0">
        <w:rPr>
          <w:i/>
          <w:u w:val="single"/>
        </w:rPr>
        <w:t xml:space="preserve"> all supporting evidence needs to be paraphrased in this essay. </w:t>
      </w:r>
    </w:p>
    <w:p w:rsidR="001D736F" w:rsidRPr="00DA60A0" w:rsidRDefault="001D736F" w:rsidP="00DA60A0">
      <w:pPr>
        <w:spacing w:line="480" w:lineRule="auto"/>
        <w:rPr>
          <w:b/>
          <w:i/>
        </w:rPr>
      </w:pPr>
    </w:p>
    <w:tbl>
      <w:tblPr>
        <w:tblW w:w="11057"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2269"/>
        <w:gridCol w:w="8363"/>
      </w:tblGrid>
      <w:tr w:rsidR="005C21CA" w:rsidTr="00A966B3">
        <w:tc>
          <w:tcPr>
            <w:tcW w:w="11057" w:type="dxa"/>
            <w:gridSpan w:val="3"/>
            <w:shd w:val="clear" w:color="auto" w:fill="auto"/>
          </w:tcPr>
          <w:p w:rsidR="0089632E" w:rsidRPr="00DA60A0" w:rsidRDefault="0089632E" w:rsidP="00DA60A0">
            <w:pPr>
              <w:spacing w:line="480" w:lineRule="auto"/>
              <w:rPr>
                <w:b/>
              </w:rPr>
            </w:pPr>
          </w:p>
          <w:p w:rsidR="0089632E" w:rsidRPr="00DA60A0" w:rsidRDefault="0096579D" w:rsidP="00DA60A0">
            <w:pPr>
              <w:spacing w:line="480" w:lineRule="auto"/>
              <w:rPr>
                <w:b/>
              </w:rPr>
            </w:pPr>
            <w:r w:rsidRPr="00DA60A0">
              <w:rPr>
                <w:b/>
              </w:rPr>
              <w:lastRenderedPageBreak/>
              <w:t>2</w:t>
            </w:r>
            <w:r w:rsidRPr="00DA60A0">
              <w:rPr>
                <w:b/>
                <w:vertAlign w:val="superscript"/>
              </w:rPr>
              <w:t>nd</w:t>
            </w:r>
            <w:r w:rsidRPr="00DA60A0">
              <w:rPr>
                <w:b/>
              </w:rPr>
              <w:t xml:space="preserve"> Body Paragraph: Paragraph Key Word:</w:t>
            </w:r>
            <w:r w:rsidR="00B06A34" w:rsidRPr="00DA60A0">
              <w:rPr>
                <w:b/>
              </w:rPr>
              <w:t xml:space="preserve"> Extreme Events</w:t>
            </w:r>
            <w:r w:rsidRPr="00DA60A0">
              <w:rPr>
                <w:b/>
              </w:rPr>
              <w:t xml:space="preserve"> </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lastRenderedPageBreak/>
              <w:t>1</w:t>
            </w:r>
          </w:p>
        </w:tc>
        <w:tc>
          <w:tcPr>
            <w:tcW w:w="2269" w:type="dxa"/>
            <w:vMerge w:val="restart"/>
            <w:shd w:val="clear" w:color="auto" w:fill="auto"/>
          </w:tcPr>
          <w:p w:rsidR="0089632E" w:rsidRPr="00DA60A0" w:rsidRDefault="0096579D" w:rsidP="00DA60A0">
            <w:pPr>
              <w:spacing w:line="480" w:lineRule="auto"/>
            </w:pPr>
            <w:r w:rsidRPr="00DA60A0">
              <w:t xml:space="preserve">Main Evidence </w:t>
            </w:r>
          </w:p>
          <w:p w:rsidR="00683354" w:rsidRPr="00DA60A0" w:rsidRDefault="0096579D" w:rsidP="00DA60A0">
            <w:pPr>
              <w:spacing w:line="480" w:lineRule="auto"/>
            </w:pPr>
            <w:r w:rsidRPr="00DA60A0">
              <w:t>Climate change results in extreme events such as flooding and droughts.</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96579D" w:rsidP="00DA60A0">
            <w:pPr>
              <w:spacing w:line="480" w:lineRule="auto"/>
            </w:pPr>
            <w:r w:rsidRPr="00DA60A0">
              <w:t xml:space="preserve">According to the NASA report, </w:t>
            </w:r>
            <w:r w:rsidR="00B06A34" w:rsidRPr="00DA60A0">
              <w:t>various countries experience changes in their climatic seasons. Sometimes, they experience incredibly high rainfall seasons, leading to floods</w:t>
            </w:r>
            <w:r w:rsidR="00BA7ED4">
              <w:rPr>
                <w:color w:val="000000"/>
                <w:shd w:val="clear" w:color="auto" w:fill="FFFFFF"/>
              </w:rPr>
              <w:t xml:space="preserve">(Vital Signs of the Planet, </w:t>
            </w:r>
            <w:r w:rsidR="00BA7ED4" w:rsidRPr="00BA7ED4">
              <w:rPr>
                <w:color w:val="000000"/>
                <w:shd w:val="clear" w:color="auto" w:fill="FFFFFF"/>
              </w:rPr>
              <w:t>2020)</w:t>
            </w:r>
            <w:r w:rsidR="00B06A34" w:rsidRPr="00DA60A0">
              <w:t>.</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w:t>
            </w:r>
            <w:r w:rsidRPr="00BA7ED4">
              <w:rPr>
                <w:color w:val="000000"/>
                <w:shd w:val="clear" w:color="auto" w:fill="FFFFFF"/>
              </w:rPr>
              <w:t xml:space="preserve"> Climate Change: Vital Signs of the Planet. (2020). Retrieved 11 July 2020, from https://climate.nasa.gov/evidence</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t>2</w:t>
            </w:r>
          </w:p>
        </w:tc>
        <w:tc>
          <w:tcPr>
            <w:tcW w:w="2269" w:type="dxa"/>
            <w:vMerge w:val="restart"/>
            <w:shd w:val="clear" w:color="auto" w:fill="auto"/>
          </w:tcPr>
          <w:p w:rsidR="0089632E" w:rsidRPr="00DA60A0" w:rsidRDefault="0096579D" w:rsidP="00DA60A0">
            <w:pPr>
              <w:spacing w:line="480" w:lineRule="auto"/>
            </w:pPr>
            <w:r w:rsidRPr="00DA60A0">
              <w:t xml:space="preserve">Main Evidence </w:t>
            </w:r>
          </w:p>
          <w:p w:rsidR="00683354" w:rsidRPr="00DA60A0" w:rsidRDefault="0096579D" w:rsidP="00DA60A0">
            <w:pPr>
              <w:spacing w:line="480" w:lineRule="auto"/>
            </w:pPr>
            <w:r w:rsidRPr="00DA60A0">
              <w:t>Droughts have become common.</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96579D" w:rsidP="00DA60A0">
            <w:pPr>
              <w:spacing w:line="480" w:lineRule="auto"/>
            </w:pPr>
            <w:r w:rsidRPr="00DA60A0">
              <w:t xml:space="preserve">The NASA report indicates that many countries </w:t>
            </w:r>
            <w:r w:rsidRPr="00DA60A0">
              <w:t>experience drought globally. The droughts result from extremely high temperatures and extension of the summer in the countries</w:t>
            </w:r>
            <w:r w:rsidR="00BA7ED4">
              <w:rPr>
                <w:color w:val="000000"/>
                <w:shd w:val="clear" w:color="auto" w:fill="FFFFFF"/>
              </w:rPr>
              <w:t xml:space="preserve">(Vital Signs of the Planet, </w:t>
            </w:r>
            <w:r w:rsidR="00BA7ED4" w:rsidRPr="00BA7ED4">
              <w:rPr>
                <w:color w:val="000000"/>
                <w:shd w:val="clear" w:color="auto" w:fill="FFFFFF"/>
              </w:rPr>
              <w:t>2020)</w:t>
            </w:r>
            <w:r w:rsidRPr="00DA60A0">
              <w:t>.</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Pr="00DA60A0" w:rsidRDefault="0096579D" w:rsidP="00DA60A0">
            <w:pPr>
              <w:spacing w:line="480" w:lineRule="auto"/>
            </w:pPr>
            <w:r w:rsidRPr="00DA60A0">
              <w:t xml:space="preserve">APA reference: </w:t>
            </w:r>
          </w:p>
          <w:p w:rsidR="0089632E" w:rsidRPr="00DA60A0"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w:t>
            </w:r>
            <w:r w:rsidRPr="00BA7ED4">
              <w:rPr>
                <w:color w:val="000000"/>
                <w:shd w:val="clear" w:color="auto" w:fill="FFFFFF"/>
              </w:rPr>
              <w:t xml:space="preserve"> Climate Change: Vital Signs of the Planet. (2020). Retrieved 11 July 2020, from https://climate.nasa.gov/evidence</w:t>
            </w:r>
          </w:p>
        </w:tc>
      </w:tr>
      <w:tr w:rsidR="005C21CA" w:rsidTr="00A966B3">
        <w:tc>
          <w:tcPr>
            <w:tcW w:w="425" w:type="dxa"/>
            <w:vMerge w:val="restart"/>
            <w:shd w:val="clear" w:color="auto" w:fill="auto"/>
          </w:tcPr>
          <w:p w:rsidR="0089632E" w:rsidRPr="00DA60A0" w:rsidRDefault="0096579D" w:rsidP="00DA60A0">
            <w:pPr>
              <w:spacing w:line="480" w:lineRule="auto"/>
            </w:pPr>
            <w:r w:rsidRPr="00DA60A0">
              <w:t>3</w:t>
            </w:r>
          </w:p>
        </w:tc>
        <w:tc>
          <w:tcPr>
            <w:tcW w:w="2269" w:type="dxa"/>
            <w:vMerge w:val="restart"/>
            <w:shd w:val="clear" w:color="auto" w:fill="auto"/>
          </w:tcPr>
          <w:p w:rsidR="0089632E" w:rsidRPr="00DA60A0" w:rsidRDefault="0096579D" w:rsidP="00DA60A0">
            <w:pPr>
              <w:spacing w:line="480" w:lineRule="auto"/>
            </w:pPr>
            <w:r w:rsidRPr="00DA60A0">
              <w:t>Supporting Evidence</w:t>
            </w:r>
          </w:p>
          <w:p w:rsidR="0089632E" w:rsidRPr="00DA60A0" w:rsidRDefault="0096579D" w:rsidP="00DA60A0">
            <w:pPr>
              <w:spacing w:line="480" w:lineRule="auto"/>
            </w:pPr>
            <w:r w:rsidRPr="00DA60A0">
              <w:t>(in 2</w:t>
            </w:r>
            <w:r w:rsidRPr="00DA60A0">
              <w:rPr>
                <w:vertAlign w:val="superscript"/>
              </w:rPr>
              <w:t xml:space="preserve">nd </w:t>
            </w:r>
            <w:r w:rsidRPr="00DA60A0">
              <w:t>discussion)</w:t>
            </w:r>
          </w:p>
          <w:p w:rsidR="00B06A34" w:rsidRPr="00DA60A0" w:rsidRDefault="0096579D" w:rsidP="00DA60A0">
            <w:pPr>
              <w:spacing w:line="480" w:lineRule="auto"/>
              <w:rPr>
                <w:vertAlign w:val="superscript"/>
              </w:rPr>
            </w:pPr>
            <w:r w:rsidRPr="00DA60A0">
              <w:lastRenderedPageBreak/>
              <w:t>Extreme temperatures affect the planting season.</w:t>
            </w:r>
          </w:p>
        </w:tc>
        <w:tc>
          <w:tcPr>
            <w:tcW w:w="8363" w:type="dxa"/>
            <w:shd w:val="clear" w:color="auto" w:fill="auto"/>
          </w:tcPr>
          <w:p w:rsidR="0089632E" w:rsidRPr="00DA60A0" w:rsidRDefault="0096579D" w:rsidP="00DA60A0">
            <w:pPr>
              <w:spacing w:line="480" w:lineRule="auto"/>
            </w:pPr>
            <w:r w:rsidRPr="00DA60A0">
              <w:lastRenderedPageBreak/>
              <w:t>Direct Quote with a citation: “…..” (citation)</w:t>
            </w:r>
          </w:p>
          <w:p w:rsidR="0089632E" w:rsidRPr="00DA60A0" w:rsidRDefault="0096579D" w:rsidP="00DA60A0">
            <w:pPr>
              <w:spacing w:line="480" w:lineRule="auto"/>
            </w:pPr>
            <w:r w:rsidRPr="00DA60A0">
              <w:t>Changes in atmospheric temperatures disrupt the calendar of the farmers. A delay in the commencement of the rainy season disrupts planting</w:t>
            </w:r>
            <w:r w:rsidR="00BA7ED4">
              <w:rPr>
                <w:color w:val="000000"/>
                <w:shd w:val="clear" w:color="auto" w:fill="FFFFFF"/>
              </w:rPr>
              <w:t xml:space="preserve">(Vital Signs of the Planet, </w:t>
            </w:r>
            <w:r w:rsidR="00BA7ED4" w:rsidRPr="00BA7ED4">
              <w:rPr>
                <w:color w:val="000000"/>
                <w:shd w:val="clear" w:color="auto" w:fill="FFFFFF"/>
              </w:rPr>
              <w:t>2020)</w:t>
            </w:r>
            <w:r w:rsidR="00BA7ED4" w:rsidRPr="00DA60A0">
              <w:t>.</w:t>
            </w:r>
            <w:r w:rsidRPr="00DA60A0">
              <w:t xml:space="preserve">  </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w:t>
            </w:r>
            <w:r w:rsidRPr="00BA7ED4">
              <w:rPr>
                <w:color w:val="000000"/>
                <w:shd w:val="clear" w:color="auto" w:fill="FFFFFF"/>
              </w:rPr>
              <w:t xml:space="preserve"> Climate Change: Vital Signs of the Planet. (2020). Retrieved 11 July 2020, from https://climate.nasa.gov/evidence</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t>4</w:t>
            </w:r>
          </w:p>
        </w:tc>
        <w:tc>
          <w:tcPr>
            <w:tcW w:w="2269" w:type="dxa"/>
            <w:vMerge w:val="restart"/>
            <w:shd w:val="clear" w:color="auto" w:fill="auto"/>
          </w:tcPr>
          <w:p w:rsidR="0089632E" w:rsidRPr="00DA60A0" w:rsidRDefault="0096579D" w:rsidP="00DA60A0">
            <w:pPr>
              <w:spacing w:line="480" w:lineRule="auto"/>
            </w:pPr>
            <w:r w:rsidRPr="00DA60A0">
              <w:t xml:space="preserve">Supporting Evidence </w:t>
            </w:r>
          </w:p>
          <w:p w:rsidR="0089632E" w:rsidRPr="00DA60A0" w:rsidRDefault="0096579D" w:rsidP="00DA60A0">
            <w:pPr>
              <w:spacing w:line="480" w:lineRule="auto"/>
            </w:pPr>
            <w:r w:rsidRPr="00DA60A0">
              <w:t xml:space="preserve">(in explanation) </w:t>
            </w:r>
          </w:p>
          <w:p w:rsidR="0089632E" w:rsidRPr="00DA60A0" w:rsidRDefault="0096579D" w:rsidP="00DA60A0">
            <w:pPr>
              <w:spacing w:line="480" w:lineRule="auto"/>
              <w:rPr>
                <w:i/>
                <w:u w:val="single"/>
              </w:rPr>
            </w:pPr>
            <w:r w:rsidRPr="00DA60A0">
              <w:rPr>
                <w:i/>
                <w:u w:val="single"/>
              </w:rPr>
              <w:t>Optional</w:t>
            </w:r>
          </w:p>
          <w:p w:rsidR="00B06A34" w:rsidRPr="00DA60A0" w:rsidRDefault="0096579D" w:rsidP="00DA60A0">
            <w:pPr>
              <w:spacing w:line="480" w:lineRule="auto"/>
              <w:rPr>
                <w:vertAlign w:val="superscript"/>
              </w:rPr>
            </w:pPr>
            <w:r w:rsidRPr="00DA60A0">
              <w:t>Floods affect farmers</w:t>
            </w:r>
            <w:r w:rsidRPr="00DA60A0">
              <w:rPr>
                <w:u w:val="single"/>
              </w:rPr>
              <w:t>.</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96579D" w:rsidP="00DA60A0">
            <w:pPr>
              <w:spacing w:line="480" w:lineRule="auto"/>
            </w:pPr>
            <w:r w:rsidRPr="00DA60A0">
              <w:t xml:space="preserve">Floods destroy </w:t>
            </w:r>
            <w:r w:rsidRPr="00DA60A0">
              <w:t>crops, affecting the number of crops harvested</w:t>
            </w:r>
            <w:r w:rsidR="00BA7ED4">
              <w:t xml:space="preserve"> </w:t>
            </w:r>
            <w:r w:rsidR="00BA7ED4">
              <w:rPr>
                <w:color w:val="000000"/>
                <w:shd w:val="clear" w:color="auto" w:fill="FFFFFF"/>
              </w:rPr>
              <w:t xml:space="preserve">(Vital Signs of the Planet, </w:t>
            </w:r>
            <w:r w:rsidR="00BA7ED4" w:rsidRPr="00BA7ED4">
              <w:rPr>
                <w:color w:val="000000"/>
                <w:shd w:val="clear" w:color="auto" w:fill="FFFFFF"/>
              </w:rPr>
              <w:t>2020)</w:t>
            </w:r>
            <w:r w:rsidRPr="00DA60A0">
              <w:t>.</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w:t>
            </w:r>
            <w:r w:rsidRPr="00BA7ED4">
              <w:rPr>
                <w:color w:val="000000"/>
                <w:shd w:val="clear" w:color="auto" w:fill="FFFFFF"/>
              </w:rPr>
              <w:t xml:space="preserve"> Climate Change: Vital Signs of the Planet. (2020). Retrieved 11 July 2020, from https://climate.nasa.gov/evidence</w:t>
            </w:r>
          </w:p>
          <w:p w:rsidR="0089632E" w:rsidRPr="00DA60A0" w:rsidRDefault="0089632E" w:rsidP="00DA60A0">
            <w:pPr>
              <w:spacing w:line="480" w:lineRule="auto"/>
            </w:pPr>
          </w:p>
        </w:tc>
      </w:tr>
    </w:tbl>
    <w:p w:rsidR="001D736F" w:rsidRPr="00DA60A0" w:rsidRDefault="001D736F" w:rsidP="00DA60A0">
      <w:pPr>
        <w:spacing w:line="480" w:lineRule="auto"/>
        <w:rPr>
          <w:i/>
        </w:rPr>
      </w:pPr>
    </w:p>
    <w:p w:rsidR="00F74EF6" w:rsidRPr="00DA60A0" w:rsidRDefault="00F74EF6" w:rsidP="00DA60A0">
      <w:pPr>
        <w:spacing w:line="480" w:lineRule="auto"/>
        <w:rPr>
          <w:b/>
          <w:i/>
        </w:rPr>
      </w:pPr>
    </w:p>
    <w:tbl>
      <w:tblPr>
        <w:tblW w:w="11057"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2269"/>
        <w:gridCol w:w="8363"/>
      </w:tblGrid>
      <w:tr w:rsidR="005C21CA" w:rsidTr="00A966B3">
        <w:tc>
          <w:tcPr>
            <w:tcW w:w="11057" w:type="dxa"/>
            <w:gridSpan w:val="3"/>
            <w:shd w:val="clear" w:color="auto" w:fill="auto"/>
          </w:tcPr>
          <w:p w:rsidR="0089632E" w:rsidRPr="00DA60A0" w:rsidRDefault="0089632E" w:rsidP="00DA60A0">
            <w:pPr>
              <w:spacing w:line="480" w:lineRule="auto"/>
              <w:rPr>
                <w:b/>
              </w:rPr>
            </w:pPr>
          </w:p>
          <w:p w:rsidR="0089632E" w:rsidRPr="00DA60A0" w:rsidRDefault="0096579D" w:rsidP="00DA60A0">
            <w:pPr>
              <w:spacing w:line="480" w:lineRule="auto"/>
              <w:rPr>
                <w:b/>
              </w:rPr>
            </w:pPr>
            <w:r w:rsidRPr="00DA60A0">
              <w:rPr>
                <w:b/>
              </w:rPr>
              <w:t>3</w:t>
            </w:r>
            <w:r w:rsidRPr="00DA60A0">
              <w:rPr>
                <w:b/>
                <w:vertAlign w:val="superscript"/>
              </w:rPr>
              <w:t>rd</w:t>
            </w:r>
            <w:r w:rsidRPr="00DA60A0">
              <w:rPr>
                <w:b/>
              </w:rPr>
              <w:t xml:space="preserve"> Body Paragraph: Paragraph Key Word: </w:t>
            </w:r>
            <w:r w:rsidR="002C5205" w:rsidRPr="00DA60A0">
              <w:rPr>
                <w:b/>
              </w:rPr>
              <w:t>Rise in the level of the sea</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t>1</w:t>
            </w:r>
          </w:p>
        </w:tc>
        <w:tc>
          <w:tcPr>
            <w:tcW w:w="2269" w:type="dxa"/>
            <w:vMerge w:val="restart"/>
            <w:shd w:val="clear" w:color="auto" w:fill="auto"/>
          </w:tcPr>
          <w:p w:rsidR="0089632E" w:rsidRPr="00DA60A0" w:rsidRDefault="0096579D" w:rsidP="00DA60A0">
            <w:pPr>
              <w:spacing w:line="480" w:lineRule="auto"/>
            </w:pPr>
            <w:r w:rsidRPr="00DA60A0">
              <w:t xml:space="preserve">Main Evidence </w:t>
            </w:r>
          </w:p>
          <w:p w:rsidR="00B06A34" w:rsidRPr="00DA60A0" w:rsidRDefault="0096579D" w:rsidP="00DA60A0">
            <w:pPr>
              <w:spacing w:line="480" w:lineRule="auto"/>
            </w:pPr>
            <w:r w:rsidRPr="00DA60A0">
              <w:t>Changes in atmospheric tempe</w:t>
            </w:r>
            <w:r w:rsidR="002C5205" w:rsidRPr="00DA60A0">
              <w:t xml:space="preserve">ratures result </w:t>
            </w:r>
            <w:r w:rsidR="002C5205" w:rsidRPr="00DA60A0">
              <w:lastRenderedPageBreak/>
              <w:t>in a rise in the level of the sea.</w:t>
            </w:r>
          </w:p>
        </w:tc>
        <w:tc>
          <w:tcPr>
            <w:tcW w:w="8363" w:type="dxa"/>
            <w:shd w:val="clear" w:color="auto" w:fill="auto"/>
          </w:tcPr>
          <w:p w:rsidR="0089632E" w:rsidRPr="00DA60A0" w:rsidRDefault="0096579D" w:rsidP="00DA60A0">
            <w:pPr>
              <w:spacing w:line="480" w:lineRule="auto"/>
            </w:pPr>
            <w:r w:rsidRPr="00DA60A0">
              <w:lastRenderedPageBreak/>
              <w:t>Direct Quote with a citation: “…..” (citation)</w:t>
            </w:r>
          </w:p>
          <w:p w:rsidR="0089632E" w:rsidRPr="00DA60A0" w:rsidRDefault="0096579D" w:rsidP="00DA60A0">
            <w:pPr>
              <w:spacing w:line="480" w:lineRule="auto"/>
            </w:pPr>
            <w:r w:rsidRPr="00DA60A0">
              <w:t>According to the NASA report, the sea level rose to about eight inches in the 20</w:t>
            </w:r>
            <w:r w:rsidRPr="00DA60A0">
              <w:rPr>
                <w:vertAlign w:val="superscript"/>
              </w:rPr>
              <w:t>th</w:t>
            </w:r>
            <w:r w:rsidRPr="00DA60A0">
              <w:t xml:space="preserve"> century</w:t>
            </w:r>
            <w:r w:rsidR="00BA7ED4">
              <w:t xml:space="preserve"> </w:t>
            </w:r>
            <w:r w:rsidR="00BA7ED4">
              <w:rPr>
                <w:color w:val="000000"/>
                <w:shd w:val="clear" w:color="auto" w:fill="FFFFFF"/>
              </w:rPr>
              <w:t xml:space="preserve">(Vital Signs of the Planet, </w:t>
            </w:r>
            <w:r w:rsidR="00BA7ED4" w:rsidRPr="00BA7ED4">
              <w:rPr>
                <w:color w:val="000000"/>
                <w:shd w:val="clear" w:color="auto" w:fill="FFFFFF"/>
              </w:rPr>
              <w:t>2020)</w:t>
            </w:r>
            <w:r w:rsidRPr="00DA60A0">
              <w:t>.</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lastRenderedPageBreak/>
              <w:t xml:space="preserve">Climate Change Evidence: How Do </w:t>
            </w:r>
            <w:r w:rsidRPr="00BA7ED4">
              <w:rPr>
                <w:i/>
                <w:iCs/>
                <w:color w:val="000000"/>
                <w:shd w:val="clear" w:color="auto" w:fill="FFFFFF"/>
              </w:rPr>
              <w:t>We Know?</w:t>
            </w:r>
            <w:r w:rsidRPr="00BA7ED4">
              <w:rPr>
                <w:color w:val="000000"/>
                <w:shd w:val="clear" w:color="auto" w:fill="FFFFFF"/>
              </w:rPr>
              <w:t>. Climate Change: Vital Signs of the Planet. (2020). Retrieved 11 July 2020, from https://climate.nasa.gov/evidence</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lastRenderedPageBreak/>
              <w:t>2</w:t>
            </w:r>
          </w:p>
        </w:tc>
        <w:tc>
          <w:tcPr>
            <w:tcW w:w="2269" w:type="dxa"/>
            <w:vMerge w:val="restart"/>
            <w:shd w:val="clear" w:color="auto" w:fill="auto"/>
          </w:tcPr>
          <w:p w:rsidR="0089632E" w:rsidRPr="00DA60A0" w:rsidRDefault="0096579D" w:rsidP="00DA60A0">
            <w:pPr>
              <w:spacing w:line="480" w:lineRule="auto"/>
            </w:pPr>
            <w:r w:rsidRPr="00DA60A0">
              <w:t xml:space="preserve">Main Evidence </w:t>
            </w:r>
          </w:p>
          <w:p w:rsidR="002C5205" w:rsidRPr="00DA60A0" w:rsidRDefault="0096579D" w:rsidP="00DA60A0">
            <w:pPr>
              <w:spacing w:line="480" w:lineRule="auto"/>
            </w:pPr>
            <w:r w:rsidRPr="00DA60A0">
              <w:t>An increase in the volume of water in the sea.</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96579D" w:rsidP="00DA60A0">
            <w:pPr>
              <w:spacing w:line="480" w:lineRule="auto"/>
            </w:pPr>
            <w:r w:rsidRPr="00DA60A0">
              <w:t xml:space="preserve">The NASA report </w:t>
            </w:r>
            <w:r w:rsidRPr="00DA60A0">
              <w:t>indicates that the rise in the temperatures of the globe leads to the melting of glaciers that release their water into the sea and oceans</w:t>
            </w:r>
            <w:r w:rsidR="00BA7ED4">
              <w:t xml:space="preserve"> </w:t>
            </w:r>
            <w:r w:rsidR="00BA7ED4">
              <w:rPr>
                <w:color w:val="000000"/>
                <w:shd w:val="clear" w:color="auto" w:fill="FFFFFF"/>
              </w:rPr>
              <w:t xml:space="preserve">(Vital Signs of the Planet, </w:t>
            </w:r>
            <w:r w:rsidR="00BA7ED4" w:rsidRPr="00BA7ED4">
              <w:rPr>
                <w:color w:val="000000"/>
                <w:shd w:val="clear" w:color="auto" w:fill="FFFFFF"/>
              </w:rPr>
              <w:t>2020)</w:t>
            </w:r>
            <w:r w:rsidR="00BA7ED4" w:rsidRPr="00DA60A0">
              <w:t>.</w:t>
            </w:r>
            <w:r w:rsidRPr="00DA60A0">
              <w:t xml:space="preserve"> Thus, increasing the amount of oceanic water.</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t xml:space="preserve">Climate Change </w:t>
            </w:r>
            <w:r w:rsidRPr="00BA7ED4">
              <w:rPr>
                <w:i/>
                <w:iCs/>
                <w:color w:val="000000"/>
                <w:shd w:val="clear" w:color="auto" w:fill="FFFFFF"/>
              </w:rPr>
              <w:t>Evidence: How Do We Know?</w:t>
            </w:r>
            <w:r w:rsidRPr="00BA7ED4">
              <w:rPr>
                <w:color w:val="000000"/>
                <w:shd w:val="clear" w:color="auto" w:fill="FFFFFF"/>
              </w:rPr>
              <w:t>. Climate Change: Vital Signs of the Planet. (2020). Retrieved 11 July 2020, from https://climate.nasa.gov/evidence</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t>3</w:t>
            </w:r>
          </w:p>
        </w:tc>
        <w:tc>
          <w:tcPr>
            <w:tcW w:w="2269" w:type="dxa"/>
            <w:vMerge w:val="restart"/>
            <w:shd w:val="clear" w:color="auto" w:fill="auto"/>
          </w:tcPr>
          <w:p w:rsidR="0089632E" w:rsidRPr="00DA60A0" w:rsidRDefault="0096579D" w:rsidP="00DA60A0">
            <w:pPr>
              <w:spacing w:line="480" w:lineRule="auto"/>
            </w:pPr>
            <w:r w:rsidRPr="00DA60A0">
              <w:t>Supporting Evidence</w:t>
            </w:r>
          </w:p>
          <w:p w:rsidR="0089632E" w:rsidRPr="00DA60A0" w:rsidRDefault="0096579D" w:rsidP="00DA60A0">
            <w:pPr>
              <w:spacing w:line="480" w:lineRule="auto"/>
            </w:pPr>
            <w:r w:rsidRPr="00DA60A0">
              <w:t>(in 2</w:t>
            </w:r>
            <w:r w:rsidRPr="00DA60A0">
              <w:rPr>
                <w:vertAlign w:val="superscript"/>
              </w:rPr>
              <w:t xml:space="preserve">nd </w:t>
            </w:r>
            <w:r w:rsidRPr="00DA60A0">
              <w:t>discussion)</w:t>
            </w:r>
          </w:p>
          <w:p w:rsidR="002C5205" w:rsidRPr="00DA60A0" w:rsidRDefault="0096579D" w:rsidP="00DA60A0">
            <w:pPr>
              <w:spacing w:line="480" w:lineRule="auto"/>
            </w:pPr>
            <w:r w:rsidRPr="00DA60A0">
              <w:t>The volume of water in the sea has doubled in the previous years.</w:t>
            </w:r>
          </w:p>
          <w:p w:rsidR="002C5205" w:rsidRPr="00DA60A0" w:rsidRDefault="002C5205" w:rsidP="00DA60A0">
            <w:pPr>
              <w:spacing w:line="480" w:lineRule="auto"/>
              <w:rPr>
                <w:vertAlign w:val="superscript"/>
              </w:rPr>
            </w:pP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96579D" w:rsidP="00DA60A0">
            <w:pPr>
              <w:spacing w:line="480" w:lineRule="auto"/>
            </w:pPr>
            <w:r w:rsidRPr="00DA60A0">
              <w:t xml:space="preserve">According to the </w:t>
            </w:r>
            <w:r w:rsidR="00BA7ED4">
              <w:t xml:space="preserve">NASA report, floods are frequent in the world </w:t>
            </w:r>
            <w:r w:rsidR="00BA7ED4">
              <w:rPr>
                <w:color w:val="000000"/>
                <w:shd w:val="clear" w:color="auto" w:fill="FFFFFF"/>
              </w:rPr>
              <w:t xml:space="preserve">(Vital Signs of the Planet, </w:t>
            </w:r>
            <w:r w:rsidR="00BA7ED4" w:rsidRPr="00BA7ED4">
              <w:rPr>
                <w:color w:val="000000"/>
                <w:shd w:val="clear" w:color="auto" w:fill="FFFFFF"/>
              </w:rPr>
              <w:t>2020)</w:t>
            </w:r>
            <w:r w:rsidR="00BA7ED4" w:rsidRPr="00DA60A0">
              <w:t>.</w:t>
            </w:r>
            <w:r w:rsidRPr="00DA60A0">
              <w:t xml:space="preserve"> Th</w:t>
            </w:r>
            <w:r w:rsidR="000764D2" w:rsidRPr="00DA60A0">
              <w:t>e floods resulting from tsunamis and increased storms.</w:t>
            </w:r>
            <w:r w:rsidRPr="00DA60A0">
              <w:t xml:space="preserve"> </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t xml:space="preserve">Climate Change Evidence: How Do </w:t>
            </w:r>
            <w:r w:rsidRPr="00BA7ED4">
              <w:rPr>
                <w:i/>
                <w:iCs/>
                <w:color w:val="000000"/>
                <w:shd w:val="clear" w:color="auto" w:fill="FFFFFF"/>
              </w:rPr>
              <w:t>We Know?</w:t>
            </w:r>
            <w:r w:rsidRPr="00BA7ED4">
              <w:rPr>
                <w:color w:val="000000"/>
                <w:shd w:val="clear" w:color="auto" w:fill="FFFFFF"/>
              </w:rPr>
              <w:t>. Climate Change: Vital Signs of the Planet. (2020). Retrieved 11 July 2020, from https://climate.nasa.gov/evidence</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t>4</w:t>
            </w:r>
          </w:p>
        </w:tc>
        <w:tc>
          <w:tcPr>
            <w:tcW w:w="2269" w:type="dxa"/>
            <w:vMerge w:val="restart"/>
            <w:shd w:val="clear" w:color="auto" w:fill="auto"/>
          </w:tcPr>
          <w:p w:rsidR="0089632E" w:rsidRPr="00DA60A0" w:rsidRDefault="0096579D" w:rsidP="00DA60A0">
            <w:pPr>
              <w:spacing w:line="480" w:lineRule="auto"/>
            </w:pPr>
            <w:r w:rsidRPr="00DA60A0">
              <w:t xml:space="preserve">Supporting Evidence </w:t>
            </w:r>
          </w:p>
          <w:p w:rsidR="0089632E" w:rsidRPr="00DA60A0" w:rsidRDefault="0096579D" w:rsidP="00DA60A0">
            <w:pPr>
              <w:spacing w:line="480" w:lineRule="auto"/>
            </w:pPr>
            <w:r w:rsidRPr="00DA60A0">
              <w:t xml:space="preserve">(in explanation) </w:t>
            </w:r>
          </w:p>
          <w:p w:rsidR="0089632E" w:rsidRPr="00DA60A0" w:rsidRDefault="0096579D" w:rsidP="00DA60A0">
            <w:pPr>
              <w:spacing w:line="480" w:lineRule="auto"/>
              <w:rPr>
                <w:vertAlign w:val="superscript"/>
              </w:rPr>
            </w:pPr>
            <w:r w:rsidRPr="00DA60A0">
              <w:rPr>
                <w:i/>
                <w:u w:val="single"/>
              </w:rPr>
              <w:t>Optional</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89632E" w:rsidP="00DA60A0">
            <w:pPr>
              <w:numPr>
                <w:ilvl w:val="0"/>
                <w:numId w:val="1"/>
              </w:numPr>
              <w:spacing w:line="480" w:lineRule="auto"/>
            </w:pP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Pr="00DA60A0" w:rsidRDefault="0096579D" w:rsidP="00DA60A0">
            <w:pPr>
              <w:spacing w:line="480" w:lineRule="auto"/>
            </w:pPr>
            <w:r w:rsidRPr="00DA60A0">
              <w:t xml:space="preserve">APA reference: </w:t>
            </w:r>
          </w:p>
          <w:p w:rsidR="0089632E" w:rsidRPr="00DA60A0" w:rsidRDefault="0089632E" w:rsidP="00DA60A0">
            <w:pPr>
              <w:spacing w:line="480" w:lineRule="auto"/>
            </w:pPr>
          </w:p>
        </w:tc>
      </w:tr>
    </w:tbl>
    <w:p w:rsidR="008D0B36" w:rsidRPr="00DA60A0" w:rsidRDefault="008D0B36" w:rsidP="00DA60A0">
      <w:pPr>
        <w:spacing w:line="480" w:lineRule="auto"/>
        <w:rPr>
          <w:b/>
          <w:i/>
        </w:rPr>
      </w:pPr>
    </w:p>
    <w:p w:rsidR="00F60B02" w:rsidRPr="00DA60A0" w:rsidRDefault="00F60B02" w:rsidP="00DA60A0">
      <w:pPr>
        <w:spacing w:line="480" w:lineRule="auto"/>
        <w:rPr>
          <w:b/>
          <w:i/>
        </w:rPr>
      </w:pPr>
    </w:p>
    <w:tbl>
      <w:tblPr>
        <w:tblW w:w="11057" w:type="dxa"/>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2269"/>
        <w:gridCol w:w="8363"/>
      </w:tblGrid>
      <w:tr w:rsidR="005C21CA" w:rsidTr="00A966B3">
        <w:tc>
          <w:tcPr>
            <w:tcW w:w="11057" w:type="dxa"/>
            <w:gridSpan w:val="3"/>
            <w:shd w:val="clear" w:color="auto" w:fill="auto"/>
          </w:tcPr>
          <w:p w:rsidR="008D0B36" w:rsidRPr="00DA60A0" w:rsidRDefault="008D0B36" w:rsidP="00DA60A0">
            <w:pPr>
              <w:spacing w:line="480" w:lineRule="auto"/>
              <w:rPr>
                <w:b/>
              </w:rPr>
            </w:pPr>
          </w:p>
          <w:p w:rsidR="0089632E" w:rsidRPr="00DA60A0" w:rsidRDefault="0096579D" w:rsidP="00DA60A0">
            <w:pPr>
              <w:spacing w:line="480" w:lineRule="auto"/>
              <w:rPr>
                <w:b/>
              </w:rPr>
            </w:pPr>
            <w:r w:rsidRPr="00DA60A0">
              <w:rPr>
                <w:b/>
              </w:rPr>
              <w:t xml:space="preserve">4th Body Paragraph: Paragraph Key Word: </w:t>
            </w:r>
            <w:r w:rsidR="000764D2" w:rsidRPr="00DA60A0">
              <w:rPr>
                <w:b/>
              </w:rPr>
              <w:t>Climate and Glaciers</w:t>
            </w:r>
          </w:p>
          <w:p w:rsidR="008D0B36" w:rsidRPr="00DA60A0" w:rsidRDefault="008D0B36"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t>1</w:t>
            </w:r>
          </w:p>
        </w:tc>
        <w:tc>
          <w:tcPr>
            <w:tcW w:w="2269" w:type="dxa"/>
            <w:vMerge w:val="restart"/>
            <w:shd w:val="clear" w:color="auto" w:fill="auto"/>
          </w:tcPr>
          <w:p w:rsidR="0089632E" w:rsidRPr="00DA60A0" w:rsidRDefault="0096579D" w:rsidP="00DA60A0">
            <w:pPr>
              <w:spacing w:line="480" w:lineRule="auto"/>
            </w:pPr>
            <w:r w:rsidRPr="00DA60A0">
              <w:t xml:space="preserve">Main Evidence </w:t>
            </w:r>
          </w:p>
          <w:p w:rsidR="000764D2" w:rsidRPr="00DA60A0" w:rsidRDefault="0096579D" w:rsidP="00DA60A0">
            <w:pPr>
              <w:spacing w:line="480" w:lineRule="auto"/>
            </w:pPr>
            <w:r w:rsidRPr="00DA60A0">
              <w:t>Changes in climatic patterns result in the shrinking of sheets of ice.</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0764D2" w:rsidRPr="00DA60A0" w:rsidRDefault="0096579D" w:rsidP="00DA60A0">
            <w:pPr>
              <w:spacing w:line="480" w:lineRule="auto"/>
            </w:pPr>
            <w:r w:rsidRPr="00DA60A0">
              <w:t xml:space="preserve">According to the NASA report, glaciers in Antarctic </w:t>
            </w:r>
            <w:r w:rsidRPr="00DA60A0">
              <w:t>regions have been decreasing in mass over the years</w:t>
            </w:r>
            <w:r w:rsidR="00BA7ED4">
              <w:t xml:space="preserve"> </w:t>
            </w:r>
            <w:r w:rsidR="00BA7ED4">
              <w:rPr>
                <w:color w:val="000000"/>
                <w:shd w:val="clear" w:color="auto" w:fill="FFFFFF"/>
              </w:rPr>
              <w:t xml:space="preserve">(Vital Signs of the Planet, </w:t>
            </w:r>
            <w:r w:rsidR="00BA7ED4" w:rsidRPr="00BA7ED4">
              <w:rPr>
                <w:color w:val="000000"/>
                <w:shd w:val="clear" w:color="auto" w:fill="FFFFFF"/>
              </w:rPr>
              <w:t>2020)</w:t>
            </w:r>
            <w:r w:rsidRPr="00DA60A0">
              <w:t>.</w:t>
            </w:r>
          </w:p>
          <w:p w:rsidR="0089632E" w:rsidRPr="00DA60A0" w:rsidRDefault="0089632E" w:rsidP="00DA60A0">
            <w:pPr>
              <w:numPr>
                <w:ilvl w:val="0"/>
                <w:numId w:val="1"/>
              </w:numPr>
              <w:spacing w:line="480" w:lineRule="auto"/>
            </w:pP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 Climate Change: Vital Signs of the Planet. (2020). Retrieved 11 July 2020, from https://climate.nasa.gov/e</w:t>
            </w:r>
            <w:r w:rsidRPr="00BA7ED4">
              <w:rPr>
                <w:color w:val="000000"/>
                <w:shd w:val="clear" w:color="auto" w:fill="FFFFFF"/>
              </w:rPr>
              <w:t>vidence</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t>2</w:t>
            </w:r>
          </w:p>
        </w:tc>
        <w:tc>
          <w:tcPr>
            <w:tcW w:w="2269" w:type="dxa"/>
            <w:vMerge w:val="restart"/>
            <w:shd w:val="clear" w:color="auto" w:fill="auto"/>
          </w:tcPr>
          <w:p w:rsidR="0089632E" w:rsidRPr="00DA60A0" w:rsidRDefault="0096579D" w:rsidP="00DA60A0">
            <w:pPr>
              <w:spacing w:line="480" w:lineRule="auto"/>
            </w:pPr>
            <w:r w:rsidRPr="00DA60A0">
              <w:t xml:space="preserve">Main Evidence </w:t>
            </w:r>
          </w:p>
          <w:p w:rsidR="000764D2" w:rsidRPr="00DA60A0" w:rsidRDefault="0096579D" w:rsidP="00DA60A0">
            <w:pPr>
              <w:spacing w:line="480" w:lineRule="auto"/>
            </w:pPr>
            <w:r w:rsidRPr="00DA60A0">
              <w:t>Retreat of Glaciers</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0764D2" w:rsidRPr="00DA60A0" w:rsidRDefault="0096579D" w:rsidP="00DA60A0">
            <w:pPr>
              <w:spacing w:line="480" w:lineRule="auto"/>
            </w:pPr>
            <w:r w:rsidRPr="00DA60A0">
              <w:t>The glaciers in Himalayas, Alaska, Rockies, Alps, and the Andes have been retreating over the years</w:t>
            </w:r>
            <w:r w:rsidR="005B687D">
              <w:t xml:space="preserve"> </w:t>
            </w:r>
            <w:r w:rsidR="005B687D">
              <w:rPr>
                <w:color w:val="000000"/>
                <w:shd w:val="clear" w:color="auto" w:fill="FFFFFF"/>
              </w:rPr>
              <w:t xml:space="preserve">(Vital Signs of the Planet, </w:t>
            </w:r>
            <w:r w:rsidR="005B687D" w:rsidRPr="00BA7ED4">
              <w:rPr>
                <w:color w:val="000000"/>
                <w:shd w:val="clear" w:color="auto" w:fill="FFFFFF"/>
              </w:rPr>
              <w:t>2020)</w:t>
            </w:r>
            <w:r w:rsidRPr="00DA60A0">
              <w:t>.</w:t>
            </w:r>
          </w:p>
          <w:p w:rsidR="0089632E" w:rsidRPr="00DA60A0" w:rsidRDefault="0089632E" w:rsidP="00DA60A0">
            <w:pPr>
              <w:numPr>
                <w:ilvl w:val="0"/>
                <w:numId w:val="1"/>
              </w:numPr>
              <w:spacing w:line="480" w:lineRule="auto"/>
            </w:pP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Default="0096579D" w:rsidP="00DA60A0">
            <w:pPr>
              <w:spacing w:line="480" w:lineRule="auto"/>
            </w:pPr>
            <w:r w:rsidRPr="00DA60A0">
              <w:t xml:space="preserve">APA reference: </w:t>
            </w:r>
          </w:p>
          <w:p w:rsidR="00BA7ED4" w:rsidRPr="00DA60A0" w:rsidRDefault="0096579D" w:rsidP="00DA60A0">
            <w:pPr>
              <w:spacing w:line="480" w:lineRule="auto"/>
            </w:pPr>
            <w:r w:rsidRPr="00BA7ED4">
              <w:rPr>
                <w:i/>
                <w:iCs/>
                <w:color w:val="000000"/>
                <w:shd w:val="clear" w:color="auto" w:fill="FFFFFF"/>
              </w:rPr>
              <w:lastRenderedPageBreak/>
              <w:t>Climate Change Evidence: How Do We Know?</w:t>
            </w:r>
            <w:r w:rsidRPr="00BA7ED4">
              <w:rPr>
                <w:color w:val="000000"/>
                <w:shd w:val="clear" w:color="auto" w:fill="FFFFFF"/>
              </w:rPr>
              <w:t>. Climate Change: Vital Signs of the Planet. (2020). Retrieved 11 July 2020, from https://climate.nasa.gov/evidence</w:t>
            </w:r>
            <w:r>
              <w:rPr>
                <w:rFonts w:ascii="Arial" w:hAnsi="Arial" w:cs="Arial"/>
                <w:color w:val="000000"/>
                <w:sz w:val="20"/>
                <w:szCs w:val="20"/>
                <w:shd w:val="clear" w:color="auto" w:fill="FFFFFF"/>
              </w:rPr>
              <w:t>/.</w:t>
            </w:r>
          </w:p>
          <w:p w:rsidR="0089632E" w:rsidRPr="00DA60A0" w:rsidRDefault="0089632E" w:rsidP="00DA60A0">
            <w:pPr>
              <w:spacing w:line="480" w:lineRule="auto"/>
            </w:pPr>
          </w:p>
        </w:tc>
      </w:tr>
      <w:tr w:rsidR="005C21CA" w:rsidTr="00A966B3">
        <w:tc>
          <w:tcPr>
            <w:tcW w:w="425" w:type="dxa"/>
            <w:vMerge w:val="restart"/>
            <w:shd w:val="clear" w:color="auto" w:fill="auto"/>
          </w:tcPr>
          <w:p w:rsidR="0089632E" w:rsidRPr="00DA60A0" w:rsidRDefault="0096579D" w:rsidP="00DA60A0">
            <w:pPr>
              <w:spacing w:line="480" w:lineRule="auto"/>
            </w:pPr>
            <w:r w:rsidRPr="00DA60A0">
              <w:lastRenderedPageBreak/>
              <w:t>3</w:t>
            </w:r>
          </w:p>
        </w:tc>
        <w:tc>
          <w:tcPr>
            <w:tcW w:w="2269" w:type="dxa"/>
            <w:vMerge w:val="restart"/>
            <w:shd w:val="clear" w:color="auto" w:fill="auto"/>
          </w:tcPr>
          <w:p w:rsidR="0089632E" w:rsidRPr="00DA60A0" w:rsidRDefault="0096579D" w:rsidP="00DA60A0">
            <w:pPr>
              <w:spacing w:line="480" w:lineRule="auto"/>
            </w:pPr>
            <w:r w:rsidRPr="00DA60A0">
              <w:t>Supporting Evidence</w:t>
            </w:r>
          </w:p>
          <w:p w:rsidR="0089632E" w:rsidRPr="00DA60A0" w:rsidRDefault="0096579D" w:rsidP="00DA60A0">
            <w:pPr>
              <w:spacing w:line="480" w:lineRule="auto"/>
            </w:pPr>
            <w:r w:rsidRPr="00DA60A0">
              <w:t>(in 2</w:t>
            </w:r>
            <w:r w:rsidRPr="00DA60A0">
              <w:rPr>
                <w:vertAlign w:val="superscript"/>
              </w:rPr>
              <w:t xml:space="preserve">nd </w:t>
            </w:r>
            <w:r w:rsidRPr="00DA60A0">
              <w:t>discussion)</w:t>
            </w:r>
          </w:p>
          <w:p w:rsidR="000764D2" w:rsidRPr="00DA60A0" w:rsidRDefault="0096579D" w:rsidP="00DA60A0">
            <w:pPr>
              <w:spacing w:line="480" w:lineRule="auto"/>
              <w:rPr>
                <w:vertAlign w:val="superscript"/>
              </w:rPr>
            </w:pPr>
            <w:r w:rsidRPr="00DA60A0">
              <w:t xml:space="preserve">Images from the satellites reveal a decrease in the </w:t>
            </w:r>
            <w:r w:rsidRPr="00DA60A0">
              <w:t>amount of snow cover.</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96579D" w:rsidP="00DA60A0">
            <w:pPr>
              <w:spacing w:line="480" w:lineRule="auto"/>
            </w:pPr>
            <w:r w:rsidRPr="00DA60A0">
              <w:t>The NASA reports document that the regions in the northern hemisphere have a reduced snow cover level based on the satellite images</w:t>
            </w:r>
            <w:r w:rsidR="005B687D">
              <w:rPr>
                <w:color w:val="000000"/>
                <w:shd w:val="clear" w:color="auto" w:fill="FFFFFF"/>
              </w:rPr>
              <w:t xml:space="preserve">(Vital Signs of the Planet, </w:t>
            </w:r>
            <w:r w:rsidR="005B687D" w:rsidRPr="00BA7ED4">
              <w:rPr>
                <w:color w:val="000000"/>
                <w:shd w:val="clear" w:color="auto" w:fill="FFFFFF"/>
              </w:rPr>
              <w:t>2020)</w:t>
            </w:r>
            <w:r w:rsidRPr="00DA60A0">
              <w:t>.</w:t>
            </w: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Pr="00DA60A0" w:rsidRDefault="0096579D" w:rsidP="00DA60A0">
            <w:pPr>
              <w:spacing w:line="480" w:lineRule="auto"/>
            </w:pPr>
            <w:r w:rsidRPr="00DA60A0">
              <w:t xml:space="preserve">APA reference: </w:t>
            </w:r>
          </w:p>
          <w:p w:rsidR="0089632E" w:rsidRPr="00BA7ED4" w:rsidRDefault="0096579D" w:rsidP="00DA60A0">
            <w:pPr>
              <w:spacing w:line="480" w:lineRule="auto"/>
            </w:pPr>
            <w:r w:rsidRPr="00BA7ED4">
              <w:rPr>
                <w:i/>
                <w:iCs/>
                <w:color w:val="000000"/>
                <w:shd w:val="clear" w:color="auto" w:fill="FFFFFF"/>
              </w:rPr>
              <w:t>Climate Change Evidence: How Do We Know?</w:t>
            </w:r>
            <w:r w:rsidRPr="00BA7ED4">
              <w:rPr>
                <w:color w:val="000000"/>
                <w:shd w:val="clear" w:color="auto" w:fill="FFFFFF"/>
              </w:rPr>
              <w:t>. Climate Change: Vital Signs of the Planet. (2020). Retrieved 11 July 2020, from https://climate.nasa.gov/evidence/.</w:t>
            </w:r>
          </w:p>
        </w:tc>
      </w:tr>
      <w:tr w:rsidR="005C21CA" w:rsidTr="00A966B3">
        <w:tc>
          <w:tcPr>
            <w:tcW w:w="425" w:type="dxa"/>
            <w:vMerge w:val="restart"/>
            <w:shd w:val="clear" w:color="auto" w:fill="auto"/>
          </w:tcPr>
          <w:p w:rsidR="0089632E" w:rsidRPr="00DA60A0" w:rsidRDefault="0096579D" w:rsidP="00DA60A0">
            <w:pPr>
              <w:spacing w:line="480" w:lineRule="auto"/>
            </w:pPr>
            <w:r w:rsidRPr="00DA60A0">
              <w:t>4</w:t>
            </w:r>
          </w:p>
        </w:tc>
        <w:tc>
          <w:tcPr>
            <w:tcW w:w="2269" w:type="dxa"/>
            <w:vMerge w:val="restart"/>
            <w:shd w:val="clear" w:color="auto" w:fill="auto"/>
          </w:tcPr>
          <w:p w:rsidR="0089632E" w:rsidRPr="00DA60A0" w:rsidRDefault="0096579D" w:rsidP="00DA60A0">
            <w:pPr>
              <w:spacing w:line="480" w:lineRule="auto"/>
            </w:pPr>
            <w:r w:rsidRPr="00DA60A0">
              <w:t xml:space="preserve">Supporting Evidence </w:t>
            </w:r>
          </w:p>
          <w:p w:rsidR="0089632E" w:rsidRPr="00DA60A0" w:rsidRDefault="0096579D" w:rsidP="00DA60A0">
            <w:pPr>
              <w:spacing w:line="480" w:lineRule="auto"/>
            </w:pPr>
            <w:r w:rsidRPr="00DA60A0">
              <w:t xml:space="preserve">(in explanation) </w:t>
            </w:r>
          </w:p>
          <w:p w:rsidR="0089632E" w:rsidRPr="00DA60A0" w:rsidRDefault="0096579D" w:rsidP="00DA60A0">
            <w:pPr>
              <w:spacing w:line="480" w:lineRule="auto"/>
              <w:rPr>
                <w:vertAlign w:val="superscript"/>
              </w:rPr>
            </w:pPr>
            <w:r w:rsidRPr="00DA60A0">
              <w:rPr>
                <w:i/>
                <w:u w:val="single"/>
              </w:rPr>
              <w:t>Optional</w:t>
            </w:r>
          </w:p>
        </w:tc>
        <w:tc>
          <w:tcPr>
            <w:tcW w:w="8363" w:type="dxa"/>
            <w:shd w:val="clear" w:color="auto" w:fill="auto"/>
          </w:tcPr>
          <w:p w:rsidR="0089632E" w:rsidRPr="00DA60A0" w:rsidRDefault="0096579D" w:rsidP="00DA60A0">
            <w:pPr>
              <w:spacing w:line="480" w:lineRule="auto"/>
            </w:pPr>
            <w:r w:rsidRPr="00DA60A0">
              <w:t>Direct Quote with a citation: “…..” (citation)</w:t>
            </w:r>
          </w:p>
          <w:p w:rsidR="0089632E" w:rsidRPr="00DA60A0" w:rsidRDefault="0089632E" w:rsidP="00DA60A0">
            <w:pPr>
              <w:numPr>
                <w:ilvl w:val="0"/>
                <w:numId w:val="1"/>
              </w:numPr>
              <w:spacing w:line="480" w:lineRule="auto"/>
            </w:pPr>
          </w:p>
          <w:p w:rsidR="0089632E" w:rsidRPr="00DA60A0" w:rsidRDefault="0089632E" w:rsidP="00DA60A0">
            <w:pPr>
              <w:spacing w:line="480" w:lineRule="auto"/>
            </w:pPr>
          </w:p>
        </w:tc>
      </w:tr>
      <w:tr w:rsidR="005C21CA" w:rsidTr="00A966B3">
        <w:tc>
          <w:tcPr>
            <w:tcW w:w="425" w:type="dxa"/>
            <w:vMerge/>
            <w:shd w:val="clear" w:color="auto" w:fill="auto"/>
          </w:tcPr>
          <w:p w:rsidR="0089632E" w:rsidRPr="00DA60A0" w:rsidRDefault="0089632E" w:rsidP="00DA60A0">
            <w:pPr>
              <w:spacing w:line="480" w:lineRule="auto"/>
            </w:pPr>
          </w:p>
        </w:tc>
        <w:tc>
          <w:tcPr>
            <w:tcW w:w="2269" w:type="dxa"/>
            <w:vMerge/>
            <w:shd w:val="clear" w:color="auto" w:fill="auto"/>
          </w:tcPr>
          <w:p w:rsidR="0089632E" w:rsidRPr="00DA60A0" w:rsidRDefault="0089632E" w:rsidP="00DA60A0">
            <w:pPr>
              <w:spacing w:line="480" w:lineRule="auto"/>
            </w:pPr>
          </w:p>
        </w:tc>
        <w:tc>
          <w:tcPr>
            <w:tcW w:w="8363" w:type="dxa"/>
            <w:shd w:val="clear" w:color="auto" w:fill="auto"/>
          </w:tcPr>
          <w:p w:rsidR="0089632E" w:rsidRPr="00DA60A0" w:rsidRDefault="0096579D" w:rsidP="00DA60A0">
            <w:pPr>
              <w:spacing w:line="480" w:lineRule="auto"/>
            </w:pPr>
            <w:r w:rsidRPr="00DA60A0">
              <w:t xml:space="preserve">APA reference: </w:t>
            </w:r>
          </w:p>
          <w:p w:rsidR="0089632E" w:rsidRPr="00DA60A0" w:rsidRDefault="0089632E" w:rsidP="00DA60A0">
            <w:pPr>
              <w:spacing w:line="480" w:lineRule="auto"/>
            </w:pPr>
          </w:p>
        </w:tc>
      </w:tr>
    </w:tbl>
    <w:p w:rsidR="008B109D" w:rsidRPr="00DA60A0" w:rsidRDefault="008B109D" w:rsidP="00DA60A0">
      <w:pPr>
        <w:spacing w:line="480" w:lineRule="auto"/>
        <w:rPr>
          <w:i/>
        </w:rPr>
      </w:pPr>
    </w:p>
    <w:p w:rsidR="00BA7ED4" w:rsidRDefault="0096579D" w:rsidP="00BA7ED4">
      <w:pPr>
        <w:spacing w:line="480" w:lineRule="auto"/>
        <w:jc w:val="center"/>
      </w:pPr>
      <w:r>
        <w:t>References</w:t>
      </w:r>
    </w:p>
    <w:p w:rsidR="00BA7ED4" w:rsidRPr="00BA7ED4" w:rsidRDefault="0096579D" w:rsidP="00BA7ED4">
      <w:pPr>
        <w:spacing w:line="480" w:lineRule="auto"/>
        <w:ind w:left="720" w:hanging="720"/>
      </w:pPr>
      <w:r w:rsidRPr="00BA7ED4">
        <w:rPr>
          <w:i/>
          <w:iCs/>
          <w:color w:val="000000"/>
          <w:shd w:val="clear" w:color="auto" w:fill="FFFFFF"/>
        </w:rPr>
        <w:t>Climate Change Evidence: How Do We Know</w:t>
      </w:r>
      <w:r w:rsidR="005B687D" w:rsidRPr="00BA7ED4">
        <w:rPr>
          <w:i/>
          <w:iCs/>
          <w:color w:val="000000"/>
          <w:shd w:val="clear" w:color="auto" w:fill="FFFFFF"/>
        </w:rPr>
        <w:t>?</w:t>
      </w:r>
      <w:r w:rsidRPr="00BA7ED4">
        <w:rPr>
          <w:color w:val="000000"/>
          <w:shd w:val="clear" w:color="auto" w:fill="FFFFFF"/>
        </w:rPr>
        <w:t xml:space="preserve"> Climate Change: Vital Signs of the Planet. (2020). Retrieved 11 July 2020, from https://climate.nasa.gov/evidence/.</w:t>
      </w:r>
    </w:p>
    <w:sectPr w:rsidR="00BA7ED4" w:rsidRPr="00BA7ED4" w:rsidSect="00DA60A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579D" w:rsidRDefault="0096579D">
      <w:r>
        <w:separator/>
      </w:r>
    </w:p>
  </w:endnote>
  <w:endnote w:type="continuationSeparator" w:id="0">
    <w:p w:rsidR="0096579D" w:rsidRDefault="00965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579D" w:rsidRDefault="0096579D">
      <w:r>
        <w:separator/>
      </w:r>
    </w:p>
  </w:footnote>
  <w:footnote w:type="continuationSeparator" w:id="0">
    <w:p w:rsidR="0096579D" w:rsidRDefault="00965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4820197"/>
      <w:docPartObj>
        <w:docPartGallery w:val="Page Numbers (Top of Page)"/>
        <w:docPartUnique/>
      </w:docPartObj>
    </w:sdtPr>
    <w:sdtEndPr>
      <w:rPr>
        <w:noProof/>
      </w:rPr>
    </w:sdtEndPr>
    <w:sdtContent>
      <w:p w:rsidR="00DA60A0" w:rsidRDefault="0096579D" w:rsidP="00DA60A0">
        <w:pPr>
          <w:pStyle w:val="Header"/>
        </w:pPr>
        <w:r>
          <w:t xml:space="preserve">CLIMATE CHANGE                                                                                                                  </w:t>
        </w:r>
        <w:r>
          <w:fldChar w:fldCharType="begin"/>
        </w:r>
        <w:r>
          <w:instrText xml:space="preserve"> PAGE   \* MERGEFORMAT </w:instrText>
        </w:r>
        <w:r>
          <w:fldChar w:fldCharType="separate"/>
        </w:r>
        <w:r w:rsidR="00830FAC">
          <w:rPr>
            <w:noProof/>
          </w:rPr>
          <w:t>11</w:t>
        </w:r>
        <w:r>
          <w:rPr>
            <w:noProof/>
          </w:rPr>
          <w:fldChar w:fldCharType="end"/>
        </w:r>
      </w:p>
    </w:sdtContent>
  </w:sdt>
  <w:p w:rsidR="00DA60A0" w:rsidRDefault="00DA60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4D2" w:rsidRDefault="0096579D" w:rsidP="00DA60A0">
    <w:pPr>
      <w:pStyle w:val="Header"/>
    </w:pPr>
    <w:r>
      <w:t xml:space="preserve">Running head: CLIMATE CHANGE </w:t>
    </w:r>
    <w:sdt>
      <w:sdtPr>
        <w:id w:val="-378554433"/>
        <w:docPartObj>
          <w:docPartGallery w:val="Page Numbers (Top of Page)"/>
          <w:docPartUnique/>
        </w:docPartObj>
      </w:sdtPr>
      <w:sdtEndPr>
        <w:rPr>
          <w:noProof/>
        </w:rPr>
      </w:sdtEndPr>
      <w:sdtContent>
        <w:r>
          <w:t xml:space="preserve">                                                                                       </w:t>
        </w:r>
        <w:r>
          <w:fldChar w:fldCharType="begin"/>
        </w:r>
        <w:r>
          <w:instrText xml:space="preserve"> PAGE   \* MERGEFORMAT </w:instrText>
        </w:r>
        <w:r>
          <w:fldChar w:fldCharType="separate"/>
        </w:r>
        <w:r w:rsidR="00830FAC">
          <w:rPr>
            <w:noProof/>
          </w:rPr>
          <w:t>1</w:t>
        </w:r>
        <w:r>
          <w:rPr>
            <w:noProof/>
          </w:rPr>
          <w:fldChar w:fldCharType="end"/>
        </w:r>
      </w:sdtContent>
    </w:sdt>
  </w:p>
  <w:p w:rsidR="000764D2" w:rsidRDefault="000764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B2882"/>
    <w:multiLevelType w:val="hybridMultilevel"/>
    <w:tmpl w:val="84149D62"/>
    <w:lvl w:ilvl="0" w:tplc="83B082F4">
      <w:start w:val="3"/>
      <w:numFmt w:val="bullet"/>
      <w:lvlText w:val=""/>
      <w:lvlJc w:val="left"/>
      <w:pPr>
        <w:ind w:left="720" w:hanging="360"/>
      </w:pPr>
      <w:rPr>
        <w:rFonts w:ascii="Wingdings" w:eastAsia="Times New Roman" w:hAnsi="Wingdings" w:cs="Times New Roman" w:hint="default"/>
      </w:rPr>
    </w:lvl>
    <w:lvl w:ilvl="1" w:tplc="43962192" w:tentative="1">
      <w:start w:val="1"/>
      <w:numFmt w:val="bullet"/>
      <w:lvlText w:val="o"/>
      <w:lvlJc w:val="left"/>
      <w:pPr>
        <w:ind w:left="1440" w:hanging="360"/>
      </w:pPr>
      <w:rPr>
        <w:rFonts w:ascii="Courier New" w:hAnsi="Courier New" w:cs="Courier New" w:hint="default"/>
      </w:rPr>
    </w:lvl>
    <w:lvl w:ilvl="2" w:tplc="63BC8A54" w:tentative="1">
      <w:start w:val="1"/>
      <w:numFmt w:val="bullet"/>
      <w:lvlText w:val=""/>
      <w:lvlJc w:val="left"/>
      <w:pPr>
        <w:ind w:left="2160" w:hanging="360"/>
      </w:pPr>
      <w:rPr>
        <w:rFonts w:ascii="Wingdings" w:hAnsi="Wingdings" w:hint="default"/>
      </w:rPr>
    </w:lvl>
    <w:lvl w:ilvl="3" w:tplc="5D9C9608" w:tentative="1">
      <w:start w:val="1"/>
      <w:numFmt w:val="bullet"/>
      <w:lvlText w:val=""/>
      <w:lvlJc w:val="left"/>
      <w:pPr>
        <w:ind w:left="2880" w:hanging="360"/>
      </w:pPr>
      <w:rPr>
        <w:rFonts w:ascii="Symbol" w:hAnsi="Symbol" w:hint="default"/>
      </w:rPr>
    </w:lvl>
    <w:lvl w:ilvl="4" w:tplc="4AE0D5E0" w:tentative="1">
      <w:start w:val="1"/>
      <w:numFmt w:val="bullet"/>
      <w:lvlText w:val="o"/>
      <w:lvlJc w:val="left"/>
      <w:pPr>
        <w:ind w:left="3600" w:hanging="360"/>
      </w:pPr>
      <w:rPr>
        <w:rFonts w:ascii="Courier New" w:hAnsi="Courier New" w:cs="Courier New" w:hint="default"/>
      </w:rPr>
    </w:lvl>
    <w:lvl w:ilvl="5" w:tplc="7C2AD250" w:tentative="1">
      <w:start w:val="1"/>
      <w:numFmt w:val="bullet"/>
      <w:lvlText w:val=""/>
      <w:lvlJc w:val="left"/>
      <w:pPr>
        <w:ind w:left="4320" w:hanging="360"/>
      </w:pPr>
      <w:rPr>
        <w:rFonts w:ascii="Wingdings" w:hAnsi="Wingdings" w:hint="default"/>
      </w:rPr>
    </w:lvl>
    <w:lvl w:ilvl="6" w:tplc="BC7C67FC" w:tentative="1">
      <w:start w:val="1"/>
      <w:numFmt w:val="bullet"/>
      <w:lvlText w:val=""/>
      <w:lvlJc w:val="left"/>
      <w:pPr>
        <w:ind w:left="5040" w:hanging="360"/>
      </w:pPr>
      <w:rPr>
        <w:rFonts w:ascii="Symbol" w:hAnsi="Symbol" w:hint="default"/>
      </w:rPr>
    </w:lvl>
    <w:lvl w:ilvl="7" w:tplc="9C722FD4" w:tentative="1">
      <w:start w:val="1"/>
      <w:numFmt w:val="bullet"/>
      <w:lvlText w:val="o"/>
      <w:lvlJc w:val="left"/>
      <w:pPr>
        <w:ind w:left="5760" w:hanging="360"/>
      </w:pPr>
      <w:rPr>
        <w:rFonts w:ascii="Courier New" w:hAnsi="Courier New" w:cs="Courier New" w:hint="default"/>
      </w:rPr>
    </w:lvl>
    <w:lvl w:ilvl="8" w:tplc="674C353A" w:tentative="1">
      <w:start w:val="1"/>
      <w:numFmt w:val="bullet"/>
      <w:lvlText w:val=""/>
      <w:lvlJc w:val="left"/>
      <w:pPr>
        <w:ind w:left="6480" w:hanging="360"/>
      </w:pPr>
      <w:rPr>
        <w:rFonts w:ascii="Wingdings" w:hAnsi="Wingdings" w:hint="default"/>
      </w:rPr>
    </w:lvl>
  </w:abstractNum>
  <w:abstractNum w:abstractNumId="1" w15:restartNumberingAfterBreak="0">
    <w:nsid w:val="23F6432D"/>
    <w:multiLevelType w:val="hybridMultilevel"/>
    <w:tmpl w:val="74CE6324"/>
    <w:lvl w:ilvl="0" w:tplc="1A8CF57A">
      <w:start w:val="1"/>
      <w:numFmt w:val="decimal"/>
      <w:lvlText w:val="%1)"/>
      <w:lvlJc w:val="left"/>
      <w:pPr>
        <w:ind w:left="720" w:hanging="360"/>
      </w:pPr>
      <w:rPr>
        <w:rFonts w:hint="default"/>
      </w:rPr>
    </w:lvl>
    <w:lvl w:ilvl="1" w:tplc="E026CC30" w:tentative="1">
      <w:start w:val="1"/>
      <w:numFmt w:val="lowerLetter"/>
      <w:lvlText w:val="%2."/>
      <w:lvlJc w:val="left"/>
      <w:pPr>
        <w:ind w:left="1440" w:hanging="360"/>
      </w:pPr>
    </w:lvl>
    <w:lvl w:ilvl="2" w:tplc="CD7EFC06" w:tentative="1">
      <w:start w:val="1"/>
      <w:numFmt w:val="lowerRoman"/>
      <w:lvlText w:val="%3."/>
      <w:lvlJc w:val="right"/>
      <w:pPr>
        <w:ind w:left="2160" w:hanging="180"/>
      </w:pPr>
    </w:lvl>
    <w:lvl w:ilvl="3" w:tplc="160C1318" w:tentative="1">
      <w:start w:val="1"/>
      <w:numFmt w:val="decimal"/>
      <w:lvlText w:val="%4."/>
      <w:lvlJc w:val="left"/>
      <w:pPr>
        <w:ind w:left="2880" w:hanging="360"/>
      </w:pPr>
    </w:lvl>
    <w:lvl w:ilvl="4" w:tplc="C5E8FE9C" w:tentative="1">
      <w:start w:val="1"/>
      <w:numFmt w:val="lowerLetter"/>
      <w:lvlText w:val="%5."/>
      <w:lvlJc w:val="left"/>
      <w:pPr>
        <w:ind w:left="3600" w:hanging="360"/>
      </w:pPr>
    </w:lvl>
    <w:lvl w:ilvl="5" w:tplc="5552964A" w:tentative="1">
      <w:start w:val="1"/>
      <w:numFmt w:val="lowerRoman"/>
      <w:lvlText w:val="%6."/>
      <w:lvlJc w:val="right"/>
      <w:pPr>
        <w:ind w:left="4320" w:hanging="180"/>
      </w:pPr>
    </w:lvl>
    <w:lvl w:ilvl="6" w:tplc="38A46BF2" w:tentative="1">
      <w:start w:val="1"/>
      <w:numFmt w:val="decimal"/>
      <w:lvlText w:val="%7."/>
      <w:lvlJc w:val="left"/>
      <w:pPr>
        <w:ind w:left="5040" w:hanging="360"/>
      </w:pPr>
    </w:lvl>
    <w:lvl w:ilvl="7" w:tplc="7F22CD08" w:tentative="1">
      <w:start w:val="1"/>
      <w:numFmt w:val="lowerLetter"/>
      <w:lvlText w:val="%8."/>
      <w:lvlJc w:val="left"/>
      <w:pPr>
        <w:ind w:left="5760" w:hanging="360"/>
      </w:pPr>
    </w:lvl>
    <w:lvl w:ilvl="8" w:tplc="6BD41ECE" w:tentative="1">
      <w:start w:val="1"/>
      <w:numFmt w:val="lowerRoman"/>
      <w:lvlText w:val="%9."/>
      <w:lvlJc w:val="right"/>
      <w:pPr>
        <w:ind w:left="6480" w:hanging="180"/>
      </w:pPr>
    </w:lvl>
  </w:abstractNum>
  <w:abstractNum w:abstractNumId="2" w15:restartNumberingAfterBreak="0">
    <w:nsid w:val="58DE0985"/>
    <w:multiLevelType w:val="hybridMultilevel"/>
    <w:tmpl w:val="C35E9832"/>
    <w:lvl w:ilvl="0" w:tplc="EA0C571A">
      <w:start w:val="1"/>
      <w:numFmt w:val="bullet"/>
      <w:lvlText w:val=""/>
      <w:lvlJc w:val="left"/>
      <w:pPr>
        <w:ind w:left="720" w:hanging="360"/>
      </w:pPr>
      <w:rPr>
        <w:rFonts w:ascii="Symbol" w:hAnsi="Symbol" w:hint="default"/>
      </w:rPr>
    </w:lvl>
    <w:lvl w:ilvl="1" w:tplc="EE026EBC" w:tentative="1">
      <w:start w:val="1"/>
      <w:numFmt w:val="bullet"/>
      <w:lvlText w:val="o"/>
      <w:lvlJc w:val="left"/>
      <w:pPr>
        <w:ind w:left="1440" w:hanging="360"/>
      </w:pPr>
      <w:rPr>
        <w:rFonts w:ascii="Courier New" w:hAnsi="Courier New" w:cs="Courier New" w:hint="default"/>
      </w:rPr>
    </w:lvl>
    <w:lvl w:ilvl="2" w:tplc="C178BA50" w:tentative="1">
      <w:start w:val="1"/>
      <w:numFmt w:val="bullet"/>
      <w:lvlText w:val=""/>
      <w:lvlJc w:val="left"/>
      <w:pPr>
        <w:ind w:left="2160" w:hanging="360"/>
      </w:pPr>
      <w:rPr>
        <w:rFonts w:ascii="Wingdings" w:hAnsi="Wingdings" w:hint="default"/>
      </w:rPr>
    </w:lvl>
    <w:lvl w:ilvl="3" w:tplc="276EFEF4" w:tentative="1">
      <w:start w:val="1"/>
      <w:numFmt w:val="bullet"/>
      <w:lvlText w:val=""/>
      <w:lvlJc w:val="left"/>
      <w:pPr>
        <w:ind w:left="2880" w:hanging="360"/>
      </w:pPr>
      <w:rPr>
        <w:rFonts w:ascii="Symbol" w:hAnsi="Symbol" w:hint="default"/>
      </w:rPr>
    </w:lvl>
    <w:lvl w:ilvl="4" w:tplc="5BDC7D7E" w:tentative="1">
      <w:start w:val="1"/>
      <w:numFmt w:val="bullet"/>
      <w:lvlText w:val="o"/>
      <w:lvlJc w:val="left"/>
      <w:pPr>
        <w:ind w:left="3600" w:hanging="360"/>
      </w:pPr>
      <w:rPr>
        <w:rFonts w:ascii="Courier New" w:hAnsi="Courier New" w:cs="Courier New" w:hint="default"/>
      </w:rPr>
    </w:lvl>
    <w:lvl w:ilvl="5" w:tplc="A7DE64D4" w:tentative="1">
      <w:start w:val="1"/>
      <w:numFmt w:val="bullet"/>
      <w:lvlText w:val=""/>
      <w:lvlJc w:val="left"/>
      <w:pPr>
        <w:ind w:left="4320" w:hanging="360"/>
      </w:pPr>
      <w:rPr>
        <w:rFonts w:ascii="Wingdings" w:hAnsi="Wingdings" w:hint="default"/>
      </w:rPr>
    </w:lvl>
    <w:lvl w:ilvl="6" w:tplc="B8B0D1E6" w:tentative="1">
      <w:start w:val="1"/>
      <w:numFmt w:val="bullet"/>
      <w:lvlText w:val=""/>
      <w:lvlJc w:val="left"/>
      <w:pPr>
        <w:ind w:left="5040" w:hanging="360"/>
      </w:pPr>
      <w:rPr>
        <w:rFonts w:ascii="Symbol" w:hAnsi="Symbol" w:hint="default"/>
      </w:rPr>
    </w:lvl>
    <w:lvl w:ilvl="7" w:tplc="0382CE9E" w:tentative="1">
      <w:start w:val="1"/>
      <w:numFmt w:val="bullet"/>
      <w:lvlText w:val="o"/>
      <w:lvlJc w:val="left"/>
      <w:pPr>
        <w:ind w:left="5760" w:hanging="360"/>
      </w:pPr>
      <w:rPr>
        <w:rFonts w:ascii="Courier New" w:hAnsi="Courier New" w:cs="Courier New" w:hint="default"/>
      </w:rPr>
    </w:lvl>
    <w:lvl w:ilvl="8" w:tplc="073AA6F4" w:tentative="1">
      <w:start w:val="1"/>
      <w:numFmt w:val="bullet"/>
      <w:lvlText w:val=""/>
      <w:lvlJc w:val="left"/>
      <w:pPr>
        <w:ind w:left="6480" w:hanging="360"/>
      </w:pPr>
      <w:rPr>
        <w:rFonts w:ascii="Wingdings" w:hAnsi="Wingdings" w:hint="default"/>
      </w:rPr>
    </w:lvl>
  </w:abstractNum>
  <w:abstractNum w:abstractNumId="3" w15:restartNumberingAfterBreak="0">
    <w:nsid w:val="6C071F3F"/>
    <w:multiLevelType w:val="hybridMultilevel"/>
    <w:tmpl w:val="E8CC8386"/>
    <w:lvl w:ilvl="0" w:tplc="6338D950">
      <w:start w:val="1"/>
      <w:numFmt w:val="bullet"/>
      <w:lvlText w:val=""/>
      <w:lvlJc w:val="left"/>
      <w:pPr>
        <w:ind w:left="720" w:hanging="360"/>
      </w:pPr>
      <w:rPr>
        <w:rFonts w:ascii="Symbol" w:hAnsi="Symbol" w:hint="default"/>
      </w:rPr>
    </w:lvl>
    <w:lvl w:ilvl="1" w:tplc="822066F0" w:tentative="1">
      <w:start w:val="1"/>
      <w:numFmt w:val="bullet"/>
      <w:lvlText w:val="o"/>
      <w:lvlJc w:val="left"/>
      <w:pPr>
        <w:ind w:left="1440" w:hanging="360"/>
      </w:pPr>
      <w:rPr>
        <w:rFonts w:ascii="Courier New" w:hAnsi="Courier New" w:cs="Courier New" w:hint="default"/>
      </w:rPr>
    </w:lvl>
    <w:lvl w:ilvl="2" w:tplc="A502E73E" w:tentative="1">
      <w:start w:val="1"/>
      <w:numFmt w:val="bullet"/>
      <w:lvlText w:val=""/>
      <w:lvlJc w:val="left"/>
      <w:pPr>
        <w:ind w:left="2160" w:hanging="360"/>
      </w:pPr>
      <w:rPr>
        <w:rFonts w:ascii="Wingdings" w:hAnsi="Wingdings" w:hint="default"/>
      </w:rPr>
    </w:lvl>
    <w:lvl w:ilvl="3" w:tplc="C97046D0" w:tentative="1">
      <w:start w:val="1"/>
      <w:numFmt w:val="bullet"/>
      <w:lvlText w:val=""/>
      <w:lvlJc w:val="left"/>
      <w:pPr>
        <w:ind w:left="2880" w:hanging="360"/>
      </w:pPr>
      <w:rPr>
        <w:rFonts w:ascii="Symbol" w:hAnsi="Symbol" w:hint="default"/>
      </w:rPr>
    </w:lvl>
    <w:lvl w:ilvl="4" w:tplc="F4669420" w:tentative="1">
      <w:start w:val="1"/>
      <w:numFmt w:val="bullet"/>
      <w:lvlText w:val="o"/>
      <w:lvlJc w:val="left"/>
      <w:pPr>
        <w:ind w:left="3600" w:hanging="360"/>
      </w:pPr>
      <w:rPr>
        <w:rFonts w:ascii="Courier New" w:hAnsi="Courier New" w:cs="Courier New" w:hint="default"/>
      </w:rPr>
    </w:lvl>
    <w:lvl w:ilvl="5" w:tplc="178CBC4E" w:tentative="1">
      <w:start w:val="1"/>
      <w:numFmt w:val="bullet"/>
      <w:lvlText w:val=""/>
      <w:lvlJc w:val="left"/>
      <w:pPr>
        <w:ind w:left="4320" w:hanging="360"/>
      </w:pPr>
      <w:rPr>
        <w:rFonts w:ascii="Wingdings" w:hAnsi="Wingdings" w:hint="default"/>
      </w:rPr>
    </w:lvl>
    <w:lvl w:ilvl="6" w:tplc="9FDA1C8C" w:tentative="1">
      <w:start w:val="1"/>
      <w:numFmt w:val="bullet"/>
      <w:lvlText w:val=""/>
      <w:lvlJc w:val="left"/>
      <w:pPr>
        <w:ind w:left="5040" w:hanging="360"/>
      </w:pPr>
      <w:rPr>
        <w:rFonts w:ascii="Symbol" w:hAnsi="Symbol" w:hint="default"/>
      </w:rPr>
    </w:lvl>
    <w:lvl w:ilvl="7" w:tplc="774C2B0C" w:tentative="1">
      <w:start w:val="1"/>
      <w:numFmt w:val="bullet"/>
      <w:lvlText w:val="o"/>
      <w:lvlJc w:val="left"/>
      <w:pPr>
        <w:ind w:left="5760" w:hanging="360"/>
      </w:pPr>
      <w:rPr>
        <w:rFonts w:ascii="Courier New" w:hAnsi="Courier New" w:cs="Courier New" w:hint="default"/>
      </w:rPr>
    </w:lvl>
    <w:lvl w:ilvl="8" w:tplc="F51CC01A"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NDW0sDQwNTI2MLVQ0lEKTi0uzszPAykwqgUAHE448SwAAAA="/>
  </w:docVars>
  <w:rsids>
    <w:rsidRoot w:val="001D736F"/>
    <w:rsid w:val="000132A4"/>
    <w:rsid w:val="0004072C"/>
    <w:rsid w:val="00054F2D"/>
    <w:rsid w:val="00070134"/>
    <w:rsid w:val="0007139D"/>
    <w:rsid w:val="000764D2"/>
    <w:rsid w:val="00092D0F"/>
    <w:rsid w:val="00094BEF"/>
    <w:rsid w:val="000A1F55"/>
    <w:rsid w:val="000C648D"/>
    <w:rsid w:val="001A73B9"/>
    <w:rsid w:val="001D736F"/>
    <w:rsid w:val="00242C56"/>
    <w:rsid w:val="002B2A1B"/>
    <w:rsid w:val="002B5FF5"/>
    <w:rsid w:val="002C5205"/>
    <w:rsid w:val="003134A7"/>
    <w:rsid w:val="003465A4"/>
    <w:rsid w:val="00356AAD"/>
    <w:rsid w:val="003B382A"/>
    <w:rsid w:val="003E6B4B"/>
    <w:rsid w:val="00421423"/>
    <w:rsid w:val="0042651B"/>
    <w:rsid w:val="004801A6"/>
    <w:rsid w:val="00486F92"/>
    <w:rsid w:val="004A70DF"/>
    <w:rsid w:val="004D56CF"/>
    <w:rsid w:val="004F32A2"/>
    <w:rsid w:val="0058205E"/>
    <w:rsid w:val="005B687D"/>
    <w:rsid w:val="005C21CA"/>
    <w:rsid w:val="005C494E"/>
    <w:rsid w:val="006119D6"/>
    <w:rsid w:val="00672F2E"/>
    <w:rsid w:val="00683354"/>
    <w:rsid w:val="006933CB"/>
    <w:rsid w:val="006C1EC5"/>
    <w:rsid w:val="006D3485"/>
    <w:rsid w:val="00753F58"/>
    <w:rsid w:val="00784611"/>
    <w:rsid w:val="00792DFB"/>
    <w:rsid w:val="008077B3"/>
    <w:rsid w:val="00812708"/>
    <w:rsid w:val="00822149"/>
    <w:rsid w:val="00830FAC"/>
    <w:rsid w:val="00832F74"/>
    <w:rsid w:val="0084240D"/>
    <w:rsid w:val="0089632E"/>
    <w:rsid w:val="008B109D"/>
    <w:rsid w:val="008D0B36"/>
    <w:rsid w:val="008E21BA"/>
    <w:rsid w:val="00963219"/>
    <w:rsid w:val="0096579D"/>
    <w:rsid w:val="009C4CB2"/>
    <w:rsid w:val="00A966B3"/>
    <w:rsid w:val="00AA1ED9"/>
    <w:rsid w:val="00AD181B"/>
    <w:rsid w:val="00B0328A"/>
    <w:rsid w:val="00B06A34"/>
    <w:rsid w:val="00B3164D"/>
    <w:rsid w:val="00B47B01"/>
    <w:rsid w:val="00BA7ED4"/>
    <w:rsid w:val="00BB121C"/>
    <w:rsid w:val="00BC21E3"/>
    <w:rsid w:val="00C14A5C"/>
    <w:rsid w:val="00C278A1"/>
    <w:rsid w:val="00C51AC5"/>
    <w:rsid w:val="00C657BE"/>
    <w:rsid w:val="00C73B45"/>
    <w:rsid w:val="00C826DF"/>
    <w:rsid w:val="00CA5AF5"/>
    <w:rsid w:val="00CC73E2"/>
    <w:rsid w:val="00CE48ED"/>
    <w:rsid w:val="00DA60A0"/>
    <w:rsid w:val="00E34FB9"/>
    <w:rsid w:val="00E504F8"/>
    <w:rsid w:val="00E6680B"/>
    <w:rsid w:val="00E6732C"/>
    <w:rsid w:val="00EF106D"/>
    <w:rsid w:val="00F25CFD"/>
    <w:rsid w:val="00F55C9B"/>
    <w:rsid w:val="00F60B02"/>
    <w:rsid w:val="00F74EF6"/>
    <w:rsid w:val="00F833A2"/>
    <w:rsid w:val="00F90629"/>
    <w:rsid w:val="00FA33F2"/>
    <w:rsid w:val="00FD16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0FAE1B"/>
  <w15:chartTrackingRefBased/>
  <w15:docId w15:val="{8EB69F54-F646-4786-ADDB-CD0DD1507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D736F"/>
    <w:pPr>
      <w:tabs>
        <w:tab w:val="center" w:pos="4320"/>
        <w:tab w:val="right" w:pos="8640"/>
      </w:tabs>
    </w:pPr>
  </w:style>
  <w:style w:type="paragraph" w:styleId="Footer">
    <w:name w:val="footer"/>
    <w:basedOn w:val="Normal"/>
    <w:rsid w:val="001D736F"/>
    <w:pPr>
      <w:tabs>
        <w:tab w:val="center" w:pos="4320"/>
        <w:tab w:val="right" w:pos="8640"/>
      </w:tabs>
    </w:pPr>
  </w:style>
  <w:style w:type="table" w:styleId="TableGrid">
    <w:name w:val="Table Grid"/>
    <w:basedOn w:val="TableNormal"/>
    <w:rsid w:val="00F55C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6AAD"/>
    <w:pPr>
      <w:ind w:left="720"/>
      <w:contextualSpacing/>
    </w:pPr>
  </w:style>
  <w:style w:type="character" w:customStyle="1" w:styleId="HeaderChar">
    <w:name w:val="Header Char"/>
    <w:basedOn w:val="DefaultParagraphFont"/>
    <w:link w:val="Header"/>
    <w:uiPriority w:val="99"/>
    <w:rsid w:val="000764D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72AFD-BF65-4B43-B1E7-55296E9D5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638</Words>
  <Characters>934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esearch Essay Planning</vt:lpstr>
    </vt:vector>
  </TitlesOfParts>
  <Company>Trinity Western University</Company>
  <LinksUpToDate>false</LinksUpToDate>
  <CharactersWithSpaces>1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ssay Planning</dc:title>
  <dc:creator>Simei Zhou</dc:creator>
  <cp:lastModifiedBy>user</cp:lastModifiedBy>
  <cp:revision>3</cp:revision>
  <dcterms:created xsi:type="dcterms:W3CDTF">2020-07-12T03:13:00Z</dcterms:created>
  <dcterms:modified xsi:type="dcterms:W3CDTF">2020-07-12T03:14:00Z</dcterms:modified>
</cp:coreProperties>
</file>